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208E48" w14:textId="6BEDE075" w:rsidR="005E42CC" w:rsidRPr="009C0BD6" w:rsidRDefault="00C072DC" w:rsidP="00C072DC">
      <w:pPr>
        <w:jc w:val="center"/>
        <w:rPr>
          <w:rFonts w:ascii="Times New Roman" w:eastAsia="標楷體" w:hAnsi="Times New Roman" w:cs="Times New Roman"/>
          <w:b/>
          <w:sz w:val="36"/>
        </w:rPr>
      </w:pPr>
      <w:r w:rsidRPr="009C0BD6">
        <w:rPr>
          <w:rFonts w:ascii="Times New Roman" w:eastAsia="標楷體" w:hAnsi="Times New Roman" w:cs="Times New Roman"/>
          <w:b/>
          <w:sz w:val="36"/>
        </w:rPr>
        <w:t>國立中興大學工學院</w:t>
      </w:r>
      <w:r w:rsidRPr="009C0BD6">
        <w:rPr>
          <w:rFonts w:ascii="Times New Roman" w:eastAsia="標楷體" w:hAnsi="Times New Roman" w:cs="Times New Roman"/>
          <w:b/>
          <w:sz w:val="36"/>
        </w:rPr>
        <w:t xml:space="preserve"> </w:t>
      </w:r>
      <w:r w:rsidR="001252FD">
        <w:rPr>
          <w:rFonts w:ascii="Times New Roman" w:eastAsia="標楷體" w:hAnsi="Times New Roman" w:cs="Times New Roman" w:hint="eastAsia"/>
          <w:b/>
          <w:sz w:val="36"/>
        </w:rPr>
        <w:t>EMI</w:t>
      </w:r>
      <w:r w:rsidRPr="009C0BD6">
        <w:rPr>
          <w:rFonts w:ascii="Times New Roman" w:eastAsia="標楷體" w:hAnsi="Times New Roman" w:cs="Times New Roman"/>
          <w:b/>
          <w:sz w:val="36"/>
        </w:rPr>
        <w:t>學生</w:t>
      </w:r>
      <w:r w:rsidR="00A80DF2">
        <w:rPr>
          <w:rFonts w:ascii="Times New Roman" w:eastAsia="標楷體" w:hAnsi="Times New Roman" w:cs="Times New Roman" w:hint="eastAsia"/>
          <w:b/>
          <w:sz w:val="36"/>
        </w:rPr>
        <w:t>學習</w:t>
      </w:r>
      <w:r w:rsidRPr="009C0BD6">
        <w:rPr>
          <w:rFonts w:ascii="Times New Roman" w:eastAsia="標楷體" w:hAnsi="Times New Roman" w:cs="Times New Roman"/>
          <w:b/>
          <w:sz w:val="36"/>
        </w:rPr>
        <w:t>社群</w:t>
      </w:r>
      <w:r w:rsidRPr="009C0BD6">
        <w:rPr>
          <w:rFonts w:ascii="Times New Roman" w:eastAsia="標楷體" w:hAnsi="Times New Roman" w:cs="Times New Roman"/>
          <w:b/>
          <w:sz w:val="36"/>
        </w:rPr>
        <w:t xml:space="preserve"> </w:t>
      </w:r>
      <w:r w:rsidRPr="009C0BD6">
        <w:rPr>
          <w:rFonts w:ascii="Times New Roman" w:eastAsia="標楷體" w:hAnsi="Times New Roman" w:cs="Times New Roman"/>
          <w:b/>
          <w:sz w:val="36"/>
        </w:rPr>
        <w:t>申請書</w:t>
      </w:r>
    </w:p>
    <w:p w14:paraId="0E840439" w14:textId="77777777" w:rsidR="00C540AE" w:rsidRPr="009C0BD6" w:rsidRDefault="00C540AE" w:rsidP="00C540AE">
      <w:pPr>
        <w:jc w:val="right"/>
        <w:rPr>
          <w:rFonts w:ascii="Times New Roman" w:eastAsia="標楷體" w:hAnsi="Times New Roman" w:cs="Times New Roman"/>
          <w:szCs w:val="24"/>
        </w:rPr>
      </w:pPr>
    </w:p>
    <w:p w14:paraId="231BEE7B" w14:textId="550580AC" w:rsidR="00C540AE" w:rsidRPr="009C0BD6" w:rsidRDefault="00C540AE" w:rsidP="00C540AE">
      <w:pPr>
        <w:jc w:val="right"/>
        <w:rPr>
          <w:rFonts w:ascii="Times New Roman" w:eastAsia="標楷體" w:hAnsi="Times New Roman" w:cs="Times New Roman"/>
          <w:szCs w:val="24"/>
        </w:rPr>
      </w:pPr>
      <w:r w:rsidRPr="009C0BD6">
        <w:rPr>
          <w:rFonts w:ascii="Times New Roman" w:eastAsia="標楷體" w:hAnsi="Times New Roman" w:cs="Times New Roman"/>
          <w:szCs w:val="24"/>
        </w:rPr>
        <w:t>申請日期</w:t>
      </w:r>
      <w:r w:rsidRPr="009C0BD6">
        <w:rPr>
          <w:rFonts w:ascii="Times New Roman" w:eastAsia="標楷體" w:hAnsi="Times New Roman" w:cs="Times New Roman"/>
          <w:szCs w:val="24"/>
        </w:rPr>
        <w:t xml:space="preserve">:  </w:t>
      </w:r>
      <w:r w:rsidR="00A84BDE" w:rsidRPr="009C0BD6">
        <w:rPr>
          <w:rFonts w:ascii="Times New Roman" w:eastAsia="標楷體" w:hAnsi="Times New Roman" w:cs="Times New Roman"/>
          <w:szCs w:val="24"/>
        </w:rPr>
        <w:t xml:space="preserve"> </w:t>
      </w:r>
      <w:r w:rsidRPr="009C0BD6">
        <w:rPr>
          <w:rFonts w:ascii="Times New Roman" w:eastAsia="標楷體" w:hAnsi="Times New Roman" w:cs="Times New Roman"/>
          <w:szCs w:val="24"/>
        </w:rPr>
        <w:t xml:space="preserve">  </w:t>
      </w:r>
      <w:r w:rsidRPr="009C0BD6">
        <w:rPr>
          <w:rFonts w:ascii="Times New Roman" w:eastAsia="標楷體" w:hAnsi="Times New Roman" w:cs="Times New Roman"/>
          <w:szCs w:val="24"/>
        </w:rPr>
        <w:t>年</w:t>
      </w:r>
      <w:r w:rsidRPr="009C0BD6">
        <w:rPr>
          <w:rFonts w:ascii="Times New Roman" w:eastAsia="標楷體" w:hAnsi="Times New Roman" w:cs="Times New Roman"/>
          <w:szCs w:val="24"/>
        </w:rPr>
        <w:t xml:space="preserve">    </w:t>
      </w:r>
      <w:r w:rsidRPr="009C0BD6">
        <w:rPr>
          <w:rFonts w:ascii="Times New Roman" w:eastAsia="標楷體" w:hAnsi="Times New Roman" w:cs="Times New Roman"/>
          <w:szCs w:val="24"/>
        </w:rPr>
        <w:t>月</w:t>
      </w:r>
      <w:r w:rsidRPr="009C0BD6">
        <w:rPr>
          <w:rFonts w:ascii="Times New Roman" w:eastAsia="標楷體" w:hAnsi="Times New Roman" w:cs="Times New Roman"/>
          <w:szCs w:val="24"/>
        </w:rPr>
        <w:t xml:space="preserve">    </w:t>
      </w:r>
      <w:r w:rsidRPr="009C0BD6">
        <w:rPr>
          <w:rFonts w:ascii="Times New Roman" w:eastAsia="標楷體" w:hAnsi="Times New Roman" w:cs="Times New Roman"/>
          <w:szCs w:val="24"/>
        </w:rPr>
        <w:t>日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409"/>
        <w:gridCol w:w="1349"/>
        <w:gridCol w:w="24"/>
        <w:gridCol w:w="1172"/>
        <w:gridCol w:w="201"/>
        <w:gridCol w:w="1355"/>
        <w:gridCol w:w="6"/>
        <w:gridCol w:w="13"/>
        <w:gridCol w:w="1373"/>
        <w:gridCol w:w="1374"/>
      </w:tblGrid>
      <w:tr w:rsidR="00C072DC" w:rsidRPr="009C0BD6" w14:paraId="2E26E827" w14:textId="77777777" w:rsidTr="007A55E2">
        <w:trPr>
          <w:trHeight w:val="693"/>
        </w:trPr>
        <w:tc>
          <w:tcPr>
            <w:tcW w:w="1409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4C81672D" w14:textId="541C704C" w:rsidR="00C072DC" w:rsidRPr="00920B3F" w:rsidRDefault="00C072DC" w:rsidP="00C072DC">
            <w:pPr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920B3F">
              <w:rPr>
                <w:rFonts w:ascii="Times New Roman" w:eastAsia="標楷體" w:hAnsi="Times New Roman" w:cs="Times New Roman"/>
                <w:b/>
                <w:szCs w:val="24"/>
              </w:rPr>
              <w:t>社群名稱</w:t>
            </w:r>
          </w:p>
        </w:tc>
        <w:tc>
          <w:tcPr>
            <w:tcW w:w="4101" w:type="dxa"/>
            <w:gridSpan w:val="5"/>
            <w:tcBorders>
              <w:top w:val="single" w:sz="12" w:space="0" w:color="auto"/>
              <w:right w:val="nil"/>
            </w:tcBorders>
            <w:vAlign w:val="center"/>
          </w:tcPr>
          <w:p w14:paraId="69A2FD88" w14:textId="031BA2DE" w:rsidR="00C072DC" w:rsidRPr="009C0BD6" w:rsidRDefault="00C072DC" w:rsidP="00C072D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766" w:type="dxa"/>
            <w:gridSpan w:val="4"/>
            <w:tcBorders>
              <w:top w:val="single" w:sz="12" w:space="0" w:color="auto"/>
              <w:left w:val="nil"/>
              <w:right w:val="single" w:sz="12" w:space="0" w:color="auto"/>
            </w:tcBorders>
            <w:vAlign w:val="center"/>
          </w:tcPr>
          <w:p w14:paraId="721BC379" w14:textId="46AFB75B" w:rsidR="00C072DC" w:rsidRPr="009C0BD6" w:rsidRDefault="00366945" w:rsidP="00C072DC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學習</w:t>
            </w:r>
            <w:r w:rsidR="00C072DC" w:rsidRPr="009C0BD6">
              <w:rPr>
                <w:rFonts w:ascii="Times New Roman" w:eastAsia="標楷體" w:hAnsi="Times New Roman" w:cs="Times New Roman"/>
                <w:szCs w:val="24"/>
              </w:rPr>
              <w:t>社群</w:t>
            </w:r>
          </w:p>
        </w:tc>
      </w:tr>
      <w:tr w:rsidR="00C072DC" w:rsidRPr="009C0BD6" w14:paraId="409FEF3A" w14:textId="77777777" w:rsidTr="007A55E2">
        <w:trPr>
          <w:trHeight w:val="693"/>
        </w:trPr>
        <w:tc>
          <w:tcPr>
            <w:tcW w:w="1409" w:type="dxa"/>
            <w:tcBorders>
              <w:left w:val="single" w:sz="12" w:space="0" w:color="auto"/>
            </w:tcBorders>
            <w:vAlign w:val="center"/>
          </w:tcPr>
          <w:p w14:paraId="25A4E8ED" w14:textId="332779D8" w:rsidR="00C072DC" w:rsidRPr="00920B3F" w:rsidRDefault="00C072DC" w:rsidP="00C072DC">
            <w:pPr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920B3F">
              <w:rPr>
                <w:rFonts w:ascii="Times New Roman" w:eastAsia="標楷體" w:hAnsi="Times New Roman" w:cs="Times New Roman"/>
                <w:b/>
                <w:szCs w:val="24"/>
              </w:rPr>
              <w:t>執行時間</w:t>
            </w:r>
          </w:p>
        </w:tc>
        <w:tc>
          <w:tcPr>
            <w:tcW w:w="2545" w:type="dxa"/>
            <w:gridSpan w:val="3"/>
            <w:tcBorders>
              <w:right w:val="nil"/>
            </w:tcBorders>
            <w:vAlign w:val="center"/>
          </w:tcPr>
          <w:p w14:paraId="0BB80360" w14:textId="4151CDF3" w:rsidR="00C072DC" w:rsidRPr="009C0BD6" w:rsidRDefault="00C072DC" w:rsidP="00C072DC">
            <w:pPr>
              <w:jc w:val="right"/>
              <w:rPr>
                <w:rFonts w:ascii="Times New Roman" w:eastAsia="標楷體" w:hAnsi="Times New Roman" w:cs="Times New Roman"/>
                <w:szCs w:val="24"/>
              </w:rPr>
            </w:pPr>
            <w:r w:rsidRPr="009C0BD6">
              <w:rPr>
                <w:rFonts w:ascii="Times New Roman" w:eastAsia="標楷體" w:hAnsi="Times New Roman" w:cs="Times New Roman"/>
                <w:szCs w:val="24"/>
              </w:rPr>
              <w:t xml:space="preserve">        </w:t>
            </w:r>
          </w:p>
        </w:tc>
        <w:tc>
          <w:tcPr>
            <w:tcW w:w="1556" w:type="dxa"/>
            <w:gridSpan w:val="2"/>
            <w:tcBorders>
              <w:left w:val="nil"/>
              <w:right w:val="nil"/>
            </w:tcBorders>
            <w:vAlign w:val="center"/>
          </w:tcPr>
          <w:p w14:paraId="2D663F69" w14:textId="22167614" w:rsidR="00C072DC" w:rsidRPr="009C0BD6" w:rsidRDefault="00C072DC" w:rsidP="00C072D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9C0BD6">
              <w:rPr>
                <w:rFonts w:ascii="Times New Roman" w:eastAsia="標楷體" w:hAnsi="Times New Roman" w:cs="Times New Roman"/>
                <w:szCs w:val="24"/>
              </w:rPr>
              <w:t>至</w:t>
            </w:r>
          </w:p>
        </w:tc>
        <w:tc>
          <w:tcPr>
            <w:tcW w:w="2766" w:type="dxa"/>
            <w:gridSpan w:val="4"/>
            <w:tcBorders>
              <w:left w:val="nil"/>
              <w:right w:val="single" w:sz="12" w:space="0" w:color="auto"/>
            </w:tcBorders>
            <w:vAlign w:val="center"/>
          </w:tcPr>
          <w:p w14:paraId="52F94A30" w14:textId="799ECDFD" w:rsidR="00C072DC" w:rsidRPr="009C0BD6" w:rsidRDefault="00C072DC" w:rsidP="00C072DC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9C0BD6">
              <w:rPr>
                <w:rFonts w:ascii="Times New Roman" w:eastAsia="標楷體" w:hAnsi="Times New Roman" w:cs="Times New Roman"/>
                <w:szCs w:val="24"/>
              </w:rPr>
              <w:t>202</w:t>
            </w:r>
            <w:r w:rsidR="00977A0B">
              <w:rPr>
                <w:rFonts w:ascii="Times New Roman" w:eastAsia="標楷體" w:hAnsi="Times New Roman" w:cs="Times New Roman"/>
                <w:szCs w:val="24"/>
              </w:rPr>
              <w:t>4</w:t>
            </w:r>
            <w:r w:rsidR="00FD0467">
              <w:rPr>
                <w:rFonts w:ascii="Times New Roman" w:eastAsia="標楷體" w:hAnsi="Times New Roman" w:cs="Times New Roman"/>
                <w:szCs w:val="24"/>
              </w:rPr>
              <w:t>/0</w:t>
            </w:r>
            <w:r w:rsidR="00C25286">
              <w:rPr>
                <w:rFonts w:ascii="Times New Roman" w:eastAsia="標楷體" w:hAnsi="Times New Roman" w:cs="Times New Roman" w:hint="eastAsia"/>
                <w:szCs w:val="24"/>
              </w:rPr>
              <w:t>7</w:t>
            </w:r>
            <w:r w:rsidRPr="009C0BD6">
              <w:rPr>
                <w:rFonts w:ascii="Times New Roman" w:eastAsia="標楷體" w:hAnsi="Times New Roman" w:cs="Times New Roman"/>
                <w:szCs w:val="24"/>
              </w:rPr>
              <w:t>/3</w:t>
            </w:r>
            <w:r w:rsidR="00FD0467">
              <w:rPr>
                <w:rFonts w:ascii="Times New Roman" w:eastAsia="標楷體" w:hAnsi="Times New Roman" w:cs="Times New Roman"/>
                <w:szCs w:val="24"/>
              </w:rPr>
              <w:t>1</w:t>
            </w:r>
          </w:p>
        </w:tc>
      </w:tr>
      <w:tr w:rsidR="00C540AE" w:rsidRPr="009C0BD6" w14:paraId="235F1D3C" w14:textId="77777777" w:rsidTr="007A55E2">
        <w:trPr>
          <w:trHeight w:val="1107"/>
        </w:trPr>
        <w:tc>
          <w:tcPr>
            <w:tcW w:w="1409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52A94B1A" w14:textId="69308FAA" w:rsidR="00C540AE" w:rsidRPr="00920B3F" w:rsidRDefault="00C540AE" w:rsidP="00C540AE">
            <w:pPr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920B3F">
              <w:rPr>
                <w:rFonts w:ascii="Times New Roman" w:eastAsia="標楷體" w:hAnsi="Times New Roman" w:cs="Times New Roman"/>
                <w:b/>
                <w:szCs w:val="24"/>
              </w:rPr>
              <w:t>社群類別</w:t>
            </w:r>
          </w:p>
        </w:tc>
        <w:tc>
          <w:tcPr>
            <w:tcW w:w="6867" w:type="dxa"/>
            <w:gridSpan w:val="9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19628C9B" w14:textId="2D4136BF" w:rsidR="00C540AE" w:rsidRPr="009C0BD6" w:rsidRDefault="00C540AE" w:rsidP="00C540AE">
            <w:pPr>
              <w:ind w:leftChars="100" w:left="240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9C0BD6">
              <w:rPr>
                <w:rFonts w:ascii="標楷體" w:eastAsia="標楷體" w:hAnsi="標楷體" w:cs="Times New Roman"/>
                <w:szCs w:val="24"/>
              </w:rPr>
              <w:t>□</w:t>
            </w:r>
            <w:r w:rsidRPr="009C0BD6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Pr="009C0BD6">
              <w:rPr>
                <w:rFonts w:ascii="Times New Roman" w:eastAsia="標楷體" w:hAnsi="Times New Roman" w:cs="Times New Roman"/>
                <w:szCs w:val="24"/>
              </w:rPr>
              <w:t>英語能力精進</w:t>
            </w:r>
          </w:p>
          <w:p w14:paraId="396D1CF5" w14:textId="77777777" w:rsidR="00C540AE" w:rsidRDefault="00C540AE" w:rsidP="009C0BD6">
            <w:pPr>
              <w:ind w:leftChars="100" w:left="240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9C0BD6">
              <w:rPr>
                <w:rFonts w:ascii="標楷體" w:eastAsia="標楷體" w:hAnsi="標楷體" w:cs="Times New Roman"/>
                <w:szCs w:val="24"/>
              </w:rPr>
              <w:t>□</w:t>
            </w:r>
            <w:r w:rsidR="00556C0C">
              <w:rPr>
                <w:rFonts w:ascii="標楷體" w:eastAsia="標楷體" w:hAnsi="標楷體" w:cs="Times New Roman" w:hint="eastAsia"/>
                <w:szCs w:val="24"/>
              </w:rPr>
              <w:t xml:space="preserve"> 全英語授課</w:t>
            </w:r>
            <w:r w:rsidR="00556C0C" w:rsidRPr="00556C0C">
              <w:rPr>
                <w:rFonts w:ascii="Times New Roman" w:eastAsia="標楷體" w:hAnsi="Times New Roman" w:cs="Times New Roman"/>
                <w:szCs w:val="24"/>
              </w:rPr>
              <w:t>（</w:t>
            </w:r>
            <w:r w:rsidR="00556C0C" w:rsidRPr="00556C0C">
              <w:rPr>
                <w:rFonts w:ascii="Times New Roman" w:eastAsia="標楷體" w:hAnsi="Times New Roman" w:cs="Times New Roman"/>
                <w:szCs w:val="24"/>
              </w:rPr>
              <w:t>EMI</w:t>
            </w:r>
            <w:r w:rsidR="00556C0C" w:rsidRPr="00556C0C">
              <w:rPr>
                <w:rFonts w:ascii="Times New Roman" w:eastAsia="標楷體" w:hAnsi="Times New Roman" w:cs="Times New Roman"/>
                <w:szCs w:val="24"/>
              </w:rPr>
              <w:t>）</w:t>
            </w:r>
            <w:r w:rsidRPr="009C0BD6">
              <w:rPr>
                <w:rFonts w:ascii="Times New Roman" w:eastAsia="標楷體" w:hAnsi="Times New Roman" w:cs="Times New Roman"/>
                <w:szCs w:val="24"/>
              </w:rPr>
              <w:t>課程學習精進</w:t>
            </w:r>
          </w:p>
          <w:p w14:paraId="46396832" w14:textId="5757D7DC" w:rsidR="0095467E" w:rsidRPr="0095467E" w:rsidRDefault="0095467E" w:rsidP="009C0BD6">
            <w:pPr>
              <w:ind w:leftChars="100" w:left="240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9C0BD6">
              <w:rPr>
                <w:rFonts w:ascii="標楷體" w:eastAsia="標楷體" w:hAnsi="標楷體" w:cs="Times New Roman"/>
                <w:szCs w:val="24"/>
              </w:rPr>
              <w:t>□</w:t>
            </w:r>
            <w:r>
              <w:rPr>
                <w:rFonts w:ascii="標楷體" w:eastAsia="標楷體" w:hAnsi="標楷體" w:cs="Times New Roman" w:hint="eastAsia"/>
                <w:szCs w:val="24"/>
              </w:rPr>
              <w:t xml:space="preserve"> 其他:</w:t>
            </w:r>
            <w:r w:rsidRPr="0095467E">
              <w:rPr>
                <w:rFonts w:ascii="標楷體" w:eastAsia="標楷體" w:hAnsi="標楷體" w:cs="Times New Roman" w:hint="eastAsia"/>
                <w:szCs w:val="24"/>
                <w:u w:val="single"/>
              </w:rPr>
              <w:t xml:space="preserve"> </w:t>
            </w:r>
            <w:r>
              <w:rPr>
                <w:rFonts w:ascii="標楷體" w:eastAsia="標楷體" w:hAnsi="標楷體" w:cs="Times New Roman" w:hint="eastAsia"/>
                <w:szCs w:val="24"/>
                <w:u w:val="single"/>
              </w:rPr>
              <w:t xml:space="preserve"> </w:t>
            </w:r>
            <w:r w:rsidRPr="0095467E">
              <w:rPr>
                <w:rFonts w:ascii="標楷體" w:eastAsia="標楷體" w:hAnsi="標楷體" w:cs="Times New Roman" w:hint="eastAsia"/>
                <w:szCs w:val="24"/>
                <w:u w:val="single"/>
              </w:rPr>
              <w:t xml:space="preserve">        </w:t>
            </w:r>
          </w:p>
        </w:tc>
      </w:tr>
      <w:tr w:rsidR="00C540AE" w:rsidRPr="009C0BD6" w14:paraId="6BDA1E55" w14:textId="77777777" w:rsidTr="007A55E2">
        <w:tc>
          <w:tcPr>
            <w:tcW w:w="1409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6A08BDCD" w14:textId="77777777" w:rsidR="00C540AE" w:rsidRPr="00920B3F" w:rsidRDefault="00C540AE" w:rsidP="00C540AE">
            <w:pPr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920B3F">
              <w:rPr>
                <w:rFonts w:ascii="Times New Roman" w:eastAsia="標楷體" w:hAnsi="Times New Roman" w:cs="Times New Roman"/>
                <w:b/>
                <w:szCs w:val="24"/>
              </w:rPr>
              <w:t>社</w:t>
            </w:r>
          </w:p>
          <w:p w14:paraId="2AB8E9D2" w14:textId="77777777" w:rsidR="00C540AE" w:rsidRPr="00920B3F" w:rsidRDefault="00C540AE" w:rsidP="00C540AE">
            <w:pPr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920B3F">
              <w:rPr>
                <w:rFonts w:ascii="Times New Roman" w:eastAsia="標楷體" w:hAnsi="Times New Roman" w:cs="Times New Roman"/>
                <w:b/>
                <w:szCs w:val="24"/>
              </w:rPr>
              <w:t>群</w:t>
            </w:r>
          </w:p>
          <w:p w14:paraId="715B2363" w14:textId="77777777" w:rsidR="00C540AE" w:rsidRPr="00920B3F" w:rsidRDefault="00C540AE" w:rsidP="00C540AE">
            <w:pPr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920B3F">
              <w:rPr>
                <w:rFonts w:ascii="Times New Roman" w:eastAsia="標楷體" w:hAnsi="Times New Roman" w:cs="Times New Roman"/>
                <w:b/>
                <w:szCs w:val="24"/>
              </w:rPr>
              <w:t>成</w:t>
            </w:r>
          </w:p>
          <w:p w14:paraId="12F13CD3" w14:textId="12EEE1DA" w:rsidR="00C540AE" w:rsidRPr="009C0BD6" w:rsidRDefault="00C540AE" w:rsidP="00C540AE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920B3F">
              <w:rPr>
                <w:rFonts w:ascii="Times New Roman" w:eastAsia="標楷體" w:hAnsi="Times New Roman" w:cs="Times New Roman"/>
                <w:b/>
                <w:szCs w:val="24"/>
              </w:rPr>
              <w:t>員</w:t>
            </w:r>
          </w:p>
        </w:tc>
        <w:tc>
          <w:tcPr>
            <w:tcW w:w="1373" w:type="dxa"/>
            <w:gridSpan w:val="2"/>
            <w:tcBorders>
              <w:top w:val="single" w:sz="12" w:space="0" w:color="auto"/>
            </w:tcBorders>
          </w:tcPr>
          <w:p w14:paraId="4BB71CB4" w14:textId="631FF109" w:rsidR="00C540AE" w:rsidRPr="00920B3F" w:rsidRDefault="00C540AE" w:rsidP="00C072DC">
            <w:pPr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920B3F">
              <w:rPr>
                <w:rFonts w:ascii="Times New Roman" w:eastAsia="標楷體" w:hAnsi="Times New Roman" w:cs="Times New Roman"/>
                <w:b/>
                <w:szCs w:val="24"/>
              </w:rPr>
              <w:t>系級</w:t>
            </w:r>
          </w:p>
        </w:tc>
        <w:tc>
          <w:tcPr>
            <w:tcW w:w="1373" w:type="dxa"/>
            <w:gridSpan w:val="2"/>
            <w:tcBorders>
              <w:top w:val="single" w:sz="12" w:space="0" w:color="auto"/>
            </w:tcBorders>
          </w:tcPr>
          <w:p w14:paraId="4AD50C1E" w14:textId="64731372" w:rsidR="00C540AE" w:rsidRPr="00920B3F" w:rsidRDefault="00C540AE" w:rsidP="00C072DC">
            <w:pPr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920B3F">
              <w:rPr>
                <w:rFonts w:ascii="Times New Roman" w:eastAsia="標楷體" w:hAnsi="Times New Roman" w:cs="Times New Roman"/>
                <w:b/>
                <w:szCs w:val="24"/>
              </w:rPr>
              <w:t>姓名</w:t>
            </w:r>
          </w:p>
        </w:tc>
        <w:tc>
          <w:tcPr>
            <w:tcW w:w="1374" w:type="dxa"/>
            <w:gridSpan w:val="3"/>
            <w:tcBorders>
              <w:top w:val="single" w:sz="12" w:space="0" w:color="auto"/>
            </w:tcBorders>
          </w:tcPr>
          <w:p w14:paraId="6A3EB5DC" w14:textId="0445635C" w:rsidR="00C540AE" w:rsidRPr="00920B3F" w:rsidRDefault="00C540AE" w:rsidP="00C072DC">
            <w:pPr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920B3F">
              <w:rPr>
                <w:rFonts w:ascii="Times New Roman" w:eastAsia="標楷體" w:hAnsi="Times New Roman" w:cs="Times New Roman"/>
                <w:b/>
                <w:szCs w:val="24"/>
              </w:rPr>
              <w:t>學號</w:t>
            </w:r>
          </w:p>
        </w:tc>
        <w:tc>
          <w:tcPr>
            <w:tcW w:w="1373" w:type="dxa"/>
            <w:tcBorders>
              <w:top w:val="single" w:sz="12" w:space="0" w:color="auto"/>
            </w:tcBorders>
          </w:tcPr>
          <w:p w14:paraId="02D3A665" w14:textId="6B5294CB" w:rsidR="00C540AE" w:rsidRPr="00920B3F" w:rsidRDefault="00C540AE" w:rsidP="00C072DC">
            <w:pPr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920B3F">
              <w:rPr>
                <w:rFonts w:ascii="Times New Roman" w:eastAsia="標楷體" w:hAnsi="Times New Roman" w:cs="Times New Roman"/>
                <w:b/>
                <w:szCs w:val="24"/>
              </w:rPr>
              <w:t>連絡電話</w:t>
            </w:r>
          </w:p>
        </w:tc>
        <w:tc>
          <w:tcPr>
            <w:tcW w:w="1374" w:type="dxa"/>
            <w:tcBorders>
              <w:top w:val="single" w:sz="12" w:space="0" w:color="auto"/>
              <w:right w:val="single" w:sz="12" w:space="0" w:color="auto"/>
            </w:tcBorders>
          </w:tcPr>
          <w:p w14:paraId="0CA332A2" w14:textId="196AE2D2" w:rsidR="00C540AE" w:rsidRPr="00920B3F" w:rsidRDefault="00C540AE" w:rsidP="00C072DC">
            <w:pPr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920B3F">
              <w:rPr>
                <w:rFonts w:ascii="Times New Roman" w:eastAsia="標楷體" w:hAnsi="Times New Roman" w:cs="Times New Roman"/>
                <w:b/>
                <w:szCs w:val="24"/>
              </w:rPr>
              <w:t>成員身分</w:t>
            </w:r>
          </w:p>
        </w:tc>
      </w:tr>
      <w:tr w:rsidR="00C540AE" w:rsidRPr="009C0BD6" w14:paraId="44E4CBBD" w14:textId="77777777" w:rsidTr="007A55E2">
        <w:tc>
          <w:tcPr>
            <w:tcW w:w="1409" w:type="dxa"/>
            <w:vMerge/>
            <w:tcBorders>
              <w:left w:val="single" w:sz="12" w:space="0" w:color="auto"/>
            </w:tcBorders>
          </w:tcPr>
          <w:p w14:paraId="29CA9D87" w14:textId="77777777" w:rsidR="00C540AE" w:rsidRPr="009C0BD6" w:rsidRDefault="00C540AE" w:rsidP="00C072D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373" w:type="dxa"/>
            <w:gridSpan w:val="2"/>
          </w:tcPr>
          <w:p w14:paraId="5D0A1BEF" w14:textId="77777777" w:rsidR="00C540AE" w:rsidRPr="009C0BD6" w:rsidRDefault="00C540AE" w:rsidP="00C072D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373" w:type="dxa"/>
            <w:gridSpan w:val="2"/>
          </w:tcPr>
          <w:p w14:paraId="67DE7C22" w14:textId="77777777" w:rsidR="00C540AE" w:rsidRPr="009C0BD6" w:rsidRDefault="00C540AE" w:rsidP="00C072D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374" w:type="dxa"/>
            <w:gridSpan w:val="3"/>
          </w:tcPr>
          <w:p w14:paraId="5D4D1C29" w14:textId="77777777" w:rsidR="00C540AE" w:rsidRPr="009C0BD6" w:rsidRDefault="00C540AE" w:rsidP="00C072D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373" w:type="dxa"/>
          </w:tcPr>
          <w:p w14:paraId="723E3BBD" w14:textId="77777777" w:rsidR="00C540AE" w:rsidRPr="009C0BD6" w:rsidRDefault="00C540AE" w:rsidP="00C072D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374" w:type="dxa"/>
            <w:tcBorders>
              <w:right w:val="single" w:sz="12" w:space="0" w:color="auto"/>
            </w:tcBorders>
          </w:tcPr>
          <w:p w14:paraId="5886C29C" w14:textId="293BD963" w:rsidR="00C540AE" w:rsidRPr="009C0BD6" w:rsidRDefault="00C540AE" w:rsidP="00C072D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9C0BD6">
              <w:rPr>
                <w:rFonts w:ascii="Times New Roman" w:eastAsia="標楷體" w:hAnsi="Times New Roman" w:cs="Times New Roman"/>
                <w:szCs w:val="24"/>
              </w:rPr>
              <w:t>召集人</w:t>
            </w:r>
          </w:p>
        </w:tc>
      </w:tr>
      <w:tr w:rsidR="00C540AE" w:rsidRPr="009C0BD6" w14:paraId="35E2CF51" w14:textId="77777777" w:rsidTr="007A55E2">
        <w:tc>
          <w:tcPr>
            <w:tcW w:w="1409" w:type="dxa"/>
            <w:vMerge/>
            <w:tcBorders>
              <w:left w:val="single" w:sz="12" w:space="0" w:color="auto"/>
            </w:tcBorders>
          </w:tcPr>
          <w:p w14:paraId="1868EF2C" w14:textId="77777777" w:rsidR="00C540AE" w:rsidRPr="009C0BD6" w:rsidRDefault="00C540AE" w:rsidP="00C072D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373" w:type="dxa"/>
            <w:gridSpan w:val="2"/>
          </w:tcPr>
          <w:p w14:paraId="0CAC38D7" w14:textId="77777777" w:rsidR="00C540AE" w:rsidRPr="009C0BD6" w:rsidRDefault="00C540AE" w:rsidP="00C072D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373" w:type="dxa"/>
            <w:gridSpan w:val="2"/>
          </w:tcPr>
          <w:p w14:paraId="460D3904" w14:textId="77777777" w:rsidR="00C540AE" w:rsidRPr="009C0BD6" w:rsidRDefault="00C540AE" w:rsidP="00C072D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374" w:type="dxa"/>
            <w:gridSpan w:val="3"/>
          </w:tcPr>
          <w:p w14:paraId="04512F0A" w14:textId="77777777" w:rsidR="00C540AE" w:rsidRPr="009C0BD6" w:rsidRDefault="00C540AE" w:rsidP="00C072D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373" w:type="dxa"/>
          </w:tcPr>
          <w:p w14:paraId="39864B48" w14:textId="77777777" w:rsidR="00C540AE" w:rsidRPr="009C0BD6" w:rsidRDefault="00C540AE" w:rsidP="00C072D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374" w:type="dxa"/>
            <w:tcBorders>
              <w:right w:val="single" w:sz="12" w:space="0" w:color="auto"/>
            </w:tcBorders>
          </w:tcPr>
          <w:p w14:paraId="7002C8EB" w14:textId="77777777" w:rsidR="00C540AE" w:rsidRPr="009C0BD6" w:rsidRDefault="00C540AE" w:rsidP="00C072D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C540AE" w:rsidRPr="009C0BD6" w14:paraId="72EACD75" w14:textId="77777777" w:rsidTr="007A55E2">
        <w:tc>
          <w:tcPr>
            <w:tcW w:w="1409" w:type="dxa"/>
            <w:vMerge/>
            <w:tcBorders>
              <w:left w:val="single" w:sz="12" w:space="0" w:color="auto"/>
            </w:tcBorders>
          </w:tcPr>
          <w:p w14:paraId="59381849" w14:textId="77777777" w:rsidR="00C540AE" w:rsidRPr="009C0BD6" w:rsidRDefault="00C540AE" w:rsidP="00C072D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373" w:type="dxa"/>
            <w:gridSpan w:val="2"/>
          </w:tcPr>
          <w:p w14:paraId="58089BC2" w14:textId="77777777" w:rsidR="00C540AE" w:rsidRPr="009C0BD6" w:rsidRDefault="00C540AE" w:rsidP="00C072D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373" w:type="dxa"/>
            <w:gridSpan w:val="2"/>
          </w:tcPr>
          <w:p w14:paraId="5D4C4940" w14:textId="77777777" w:rsidR="00C540AE" w:rsidRPr="009C0BD6" w:rsidRDefault="00C540AE" w:rsidP="00C072D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374" w:type="dxa"/>
            <w:gridSpan w:val="3"/>
          </w:tcPr>
          <w:p w14:paraId="52A30C0B" w14:textId="77777777" w:rsidR="00C540AE" w:rsidRPr="009C0BD6" w:rsidRDefault="00C540AE" w:rsidP="00C072D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373" w:type="dxa"/>
          </w:tcPr>
          <w:p w14:paraId="5411DC22" w14:textId="77777777" w:rsidR="00C540AE" w:rsidRPr="009C0BD6" w:rsidRDefault="00C540AE" w:rsidP="00C072D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374" w:type="dxa"/>
            <w:tcBorders>
              <w:right w:val="single" w:sz="12" w:space="0" w:color="auto"/>
            </w:tcBorders>
          </w:tcPr>
          <w:p w14:paraId="4C36F1E5" w14:textId="77777777" w:rsidR="00C540AE" w:rsidRPr="009C0BD6" w:rsidRDefault="00C540AE" w:rsidP="00C072D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C540AE" w:rsidRPr="009C0BD6" w14:paraId="1BEFEA81" w14:textId="77777777" w:rsidTr="007A55E2">
        <w:tc>
          <w:tcPr>
            <w:tcW w:w="1409" w:type="dxa"/>
            <w:vMerge/>
            <w:tcBorders>
              <w:left w:val="single" w:sz="12" w:space="0" w:color="auto"/>
            </w:tcBorders>
          </w:tcPr>
          <w:p w14:paraId="34D8F798" w14:textId="77777777" w:rsidR="00C540AE" w:rsidRPr="009C0BD6" w:rsidRDefault="00C540AE" w:rsidP="00C072D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373" w:type="dxa"/>
            <w:gridSpan w:val="2"/>
          </w:tcPr>
          <w:p w14:paraId="029F3FE4" w14:textId="77777777" w:rsidR="00C540AE" w:rsidRPr="009C0BD6" w:rsidRDefault="00C540AE" w:rsidP="00C072D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373" w:type="dxa"/>
            <w:gridSpan w:val="2"/>
          </w:tcPr>
          <w:p w14:paraId="3262ADC0" w14:textId="77777777" w:rsidR="00C540AE" w:rsidRPr="009C0BD6" w:rsidRDefault="00C540AE" w:rsidP="00C072D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374" w:type="dxa"/>
            <w:gridSpan w:val="3"/>
          </w:tcPr>
          <w:p w14:paraId="0EB060C4" w14:textId="77777777" w:rsidR="00C540AE" w:rsidRPr="009C0BD6" w:rsidRDefault="00C540AE" w:rsidP="00C072D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373" w:type="dxa"/>
          </w:tcPr>
          <w:p w14:paraId="1F7D0AA9" w14:textId="77777777" w:rsidR="00C540AE" w:rsidRPr="009C0BD6" w:rsidRDefault="00C540AE" w:rsidP="00C072D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374" w:type="dxa"/>
            <w:tcBorders>
              <w:right w:val="single" w:sz="12" w:space="0" w:color="auto"/>
            </w:tcBorders>
          </w:tcPr>
          <w:p w14:paraId="1B0EA580" w14:textId="77777777" w:rsidR="00C540AE" w:rsidRPr="009C0BD6" w:rsidRDefault="00C540AE" w:rsidP="00C072D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C540AE" w:rsidRPr="009C0BD6" w14:paraId="443334AC" w14:textId="77777777" w:rsidTr="007A55E2">
        <w:tc>
          <w:tcPr>
            <w:tcW w:w="1409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14:paraId="002A80B3" w14:textId="77777777" w:rsidR="00C540AE" w:rsidRPr="009C0BD6" w:rsidRDefault="00C540AE" w:rsidP="00C072D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373" w:type="dxa"/>
            <w:gridSpan w:val="2"/>
            <w:tcBorders>
              <w:bottom w:val="single" w:sz="12" w:space="0" w:color="auto"/>
            </w:tcBorders>
          </w:tcPr>
          <w:p w14:paraId="79980573" w14:textId="77777777" w:rsidR="00C540AE" w:rsidRPr="009C0BD6" w:rsidRDefault="00C540AE" w:rsidP="00C072D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373" w:type="dxa"/>
            <w:gridSpan w:val="2"/>
            <w:tcBorders>
              <w:bottom w:val="single" w:sz="12" w:space="0" w:color="auto"/>
            </w:tcBorders>
          </w:tcPr>
          <w:p w14:paraId="58161659" w14:textId="77777777" w:rsidR="00C540AE" w:rsidRPr="009C0BD6" w:rsidRDefault="00C540AE" w:rsidP="00C072D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374" w:type="dxa"/>
            <w:gridSpan w:val="3"/>
            <w:tcBorders>
              <w:bottom w:val="single" w:sz="12" w:space="0" w:color="auto"/>
            </w:tcBorders>
          </w:tcPr>
          <w:p w14:paraId="62642913" w14:textId="77777777" w:rsidR="00C540AE" w:rsidRPr="009C0BD6" w:rsidRDefault="00C540AE" w:rsidP="00C072D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373" w:type="dxa"/>
            <w:tcBorders>
              <w:bottom w:val="single" w:sz="12" w:space="0" w:color="auto"/>
            </w:tcBorders>
          </w:tcPr>
          <w:p w14:paraId="3788A874" w14:textId="77777777" w:rsidR="00C540AE" w:rsidRPr="009C0BD6" w:rsidRDefault="00C540AE" w:rsidP="00C072D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374" w:type="dxa"/>
            <w:tcBorders>
              <w:bottom w:val="single" w:sz="12" w:space="0" w:color="auto"/>
              <w:right w:val="single" w:sz="12" w:space="0" w:color="auto"/>
            </w:tcBorders>
          </w:tcPr>
          <w:p w14:paraId="10B328DC" w14:textId="77777777" w:rsidR="00C540AE" w:rsidRPr="009C0BD6" w:rsidRDefault="00C540AE" w:rsidP="00C072D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C540AE" w:rsidRPr="009C0BD6" w14:paraId="6BBCAC90" w14:textId="77777777" w:rsidTr="007A55E2">
        <w:tc>
          <w:tcPr>
            <w:tcW w:w="1409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1E208C70" w14:textId="77777777" w:rsidR="00C540AE" w:rsidRPr="00920B3F" w:rsidRDefault="00C540AE" w:rsidP="00C540AE">
            <w:pPr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920B3F">
              <w:rPr>
                <w:rFonts w:ascii="Times New Roman" w:eastAsia="標楷體" w:hAnsi="Times New Roman" w:cs="Times New Roman"/>
                <w:b/>
                <w:szCs w:val="24"/>
              </w:rPr>
              <w:t>整</w:t>
            </w:r>
          </w:p>
          <w:p w14:paraId="7C43F53A" w14:textId="77777777" w:rsidR="00C540AE" w:rsidRPr="00920B3F" w:rsidRDefault="00C540AE" w:rsidP="00C540AE">
            <w:pPr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920B3F">
              <w:rPr>
                <w:rFonts w:ascii="Times New Roman" w:eastAsia="標楷體" w:hAnsi="Times New Roman" w:cs="Times New Roman"/>
                <w:b/>
                <w:szCs w:val="24"/>
              </w:rPr>
              <w:t>體</w:t>
            </w:r>
          </w:p>
          <w:p w14:paraId="33191224" w14:textId="77777777" w:rsidR="00C540AE" w:rsidRPr="00920B3F" w:rsidRDefault="00C540AE" w:rsidP="00C540AE">
            <w:pPr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920B3F">
              <w:rPr>
                <w:rFonts w:ascii="Times New Roman" w:eastAsia="標楷體" w:hAnsi="Times New Roman" w:cs="Times New Roman"/>
                <w:b/>
                <w:szCs w:val="24"/>
              </w:rPr>
              <w:t>計</w:t>
            </w:r>
          </w:p>
          <w:p w14:paraId="31CA75E7" w14:textId="77777777" w:rsidR="00C540AE" w:rsidRPr="00920B3F" w:rsidRDefault="00C540AE" w:rsidP="00C540AE">
            <w:pPr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920B3F">
              <w:rPr>
                <w:rFonts w:ascii="Times New Roman" w:eastAsia="標楷體" w:hAnsi="Times New Roman" w:cs="Times New Roman"/>
                <w:b/>
                <w:szCs w:val="24"/>
              </w:rPr>
              <w:t>畫</w:t>
            </w:r>
          </w:p>
          <w:p w14:paraId="60217666" w14:textId="77777777" w:rsidR="00C540AE" w:rsidRPr="00920B3F" w:rsidRDefault="00C540AE" w:rsidP="00C540AE">
            <w:pPr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920B3F">
              <w:rPr>
                <w:rFonts w:ascii="Times New Roman" w:eastAsia="標楷體" w:hAnsi="Times New Roman" w:cs="Times New Roman"/>
                <w:b/>
                <w:szCs w:val="24"/>
              </w:rPr>
              <w:t>內</w:t>
            </w:r>
          </w:p>
          <w:p w14:paraId="514C0934" w14:textId="3F19E98C" w:rsidR="00C540AE" w:rsidRPr="009C0BD6" w:rsidRDefault="00C540AE" w:rsidP="00C540AE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920B3F">
              <w:rPr>
                <w:rFonts w:ascii="Times New Roman" w:eastAsia="標楷體" w:hAnsi="Times New Roman" w:cs="Times New Roman"/>
                <w:b/>
                <w:szCs w:val="24"/>
              </w:rPr>
              <w:t>容</w:t>
            </w:r>
          </w:p>
        </w:tc>
        <w:tc>
          <w:tcPr>
            <w:tcW w:w="6867" w:type="dxa"/>
            <w:gridSpan w:val="9"/>
            <w:tcBorders>
              <w:top w:val="single" w:sz="12" w:space="0" w:color="auto"/>
              <w:right w:val="single" w:sz="12" w:space="0" w:color="auto"/>
            </w:tcBorders>
          </w:tcPr>
          <w:p w14:paraId="53C29AE2" w14:textId="40699231" w:rsidR="00C540AE" w:rsidRPr="00920B3F" w:rsidRDefault="00C540AE" w:rsidP="00C072DC">
            <w:pPr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920B3F">
              <w:rPr>
                <w:rFonts w:ascii="Times New Roman" w:eastAsia="標楷體" w:hAnsi="Times New Roman" w:cs="Times New Roman"/>
                <w:b/>
                <w:szCs w:val="24"/>
              </w:rPr>
              <w:t>一、成立理念與宗旨</w:t>
            </w:r>
          </w:p>
        </w:tc>
      </w:tr>
      <w:tr w:rsidR="00C540AE" w:rsidRPr="009C0BD6" w14:paraId="26124BBB" w14:textId="77777777" w:rsidTr="007A55E2">
        <w:trPr>
          <w:trHeight w:val="3074"/>
        </w:trPr>
        <w:tc>
          <w:tcPr>
            <w:tcW w:w="1409" w:type="dxa"/>
            <w:vMerge/>
            <w:tcBorders>
              <w:left w:val="single" w:sz="12" w:space="0" w:color="auto"/>
            </w:tcBorders>
          </w:tcPr>
          <w:p w14:paraId="05E66465" w14:textId="77777777" w:rsidR="00C540AE" w:rsidRPr="009C0BD6" w:rsidRDefault="00C540AE" w:rsidP="00C072D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6867" w:type="dxa"/>
            <w:gridSpan w:val="9"/>
            <w:tcBorders>
              <w:right w:val="single" w:sz="12" w:space="0" w:color="auto"/>
            </w:tcBorders>
          </w:tcPr>
          <w:p w14:paraId="1ACC2E20" w14:textId="77777777" w:rsidR="00C540AE" w:rsidRPr="009C0BD6" w:rsidRDefault="00C540AE" w:rsidP="00C072D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C540AE" w:rsidRPr="009C0BD6" w14:paraId="1679CAE2" w14:textId="77777777" w:rsidTr="007A55E2">
        <w:tc>
          <w:tcPr>
            <w:tcW w:w="1409" w:type="dxa"/>
            <w:vMerge/>
            <w:tcBorders>
              <w:left w:val="single" w:sz="12" w:space="0" w:color="auto"/>
            </w:tcBorders>
          </w:tcPr>
          <w:p w14:paraId="5B4F8D51" w14:textId="77777777" w:rsidR="00C540AE" w:rsidRPr="009C0BD6" w:rsidRDefault="00C540AE" w:rsidP="00C072D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6867" w:type="dxa"/>
            <w:gridSpan w:val="9"/>
            <w:tcBorders>
              <w:right w:val="single" w:sz="12" w:space="0" w:color="auto"/>
            </w:tcBorders>
          </w:tcPr>
          <w:p w14:paraId="57D4B6E8" w14:textId="23CEE917" w:rsidR="00C540AE" w:rsidRPr="00920B3F" w:rsidRDefault="00C540AE" w:rsidP="00C072DC">
            <w:pPr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920B3F">
              <w:rPr>
                <w:rFonts w:ascii="Times New Roman" w:eastAsia="標楷體" w:hAnsi="Times New Roman" w:cs="Times New Roman"/>
                <w:b/>
                <w:szCs w:val="24"/>
              </w:rPr>
              <w:t>二、預期目標與成果</w:t>
            </w:r>
          </w:p>
        </w:tc>
      </w:tr>
      <w:tr w:rsidR="00C540AE" w:rsidRPr="009C0BD6" w14:paraId="57A3C8BD" w14:textId="77777777" w:rsidTr="007A55E2">
        <w:trPr>
          <w:trHeight w:val="3534"/>
        </w:trPr>
        <w:tc>
          <w:tcPr>
            <w:tcW w:w="1409" w:type="dxa"/>
            <w:vMerge/>
            <w:tcBorders>
              <w:left w:val="single" w:sz="12" w:space="0" w:color="auto"/>
            </w:tcBorders>
          </w:tcPr>
          <w:p w14:paraId="0C8A3ECE" w14:textId="77777777" w:rsidR="00C540AE" w:rsidRPr="009C0BD6" w:rsidRDefault="00C540AE" w:rsidP="00C072D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6867" w:type="dxa"/>
            <w:gridSpan w:val="9"/>
            <w:tcBorders>
              <w:right w:val="single" w:sz="12" w:space="0" w:color="auto"/>
            </w:tcBorders>
          </w:tcPr>
          <w:p w14:paraId="6EC35BC0" w14:textId="77777777" w:rsidR="00C540AE" w:rsidRPr="009C0BD6" w:rsidRDefault="00C540AE" w:rsidP="00C072D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C540AE" w:rsidRPr="009C0BD6" w14:paraId="7B19B327" w14:textId="77777777" w:rsidTr="007A55E2">
        <w:tc>
          <w:tcPr>
            <w:tcW w:w="1409" w:type="dxa"/>
            <w:vMerge/>
            <w:tcBorders>
              <w:left w:val="single" w:sz="12" w:space="0" w:color="auto"/>
            </w:tcBorders>
          </w:tcPr>
          <w:p w14:paraId="35AC84D8" w14:textId="77777777" w:rsidR="00C540AE" w:rsidRPr="009C0BD6" w:rsidRDefault="00C540AE" w:rsidP="00C072D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6867" w:type="dxa"/>
            <w:gridSpan w:val="9"/>
            <w:tcBorders>
              <w:right w:val="single" w:sz="12" w:space="0" w:color="auto"/>
            </w:tcBorders>
          </w:tcPr>
          <w:p w14:paraId="565E4F6C" w14:textId="76401615" w:rsidR="00C540AE" w:rsidRPr="00920B3F" w:rsidRDefault="00C540AE" w:rsidP="00C072DC">
            <w:pPr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920B3F">
              <w:rPr>
                <w:rFonts w:ascii="Times New Roman" w:eastAsia="標楷體" w:hAnsi="Times New Roman" w:cs="Times New Roman"/>
                <w:b/>
                <w:szCs w:val="24"/>
              </w:rPr>
              <w:t>三、重要活動規劃</w:t>
            </w:r>
          </w:p>
        </w:tc>
      </w:tr>
      <w:tr w:rsidR="00C540AE" w:rsidRPr="009C0BD6" w14:paraId="634BF96D" w14:textId="77777777" w:rsidTr="007A55E2">
        <w:trPr>
          <w:trHeight w:val="5014"/>
        </w:trPr>
        <w:tc>
          <w:tcPr>
            <w:tcW w:w="1409" w:type="dxa"/>
            <w:vMerge/>
            <w:tcBorders>
              <w:left w:val="single" w:sz="12" w:space="0" w:color="auto"/>
            </w:tcBorders>
          </w:tcPr>
          <w:p w14:paraId="23FAE5F7" w14:textId="77777777" w:rsidR="00C540AE" w:rsidRPr="009C0BD6" w:rsidRDefault="00C540AE" w:rsidP="00C072D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6867" w:type="dxa"/>
            <w:gridSpan w:val="9"/>
            <w:tcBorders>
              <w:right w:val="single" w:sz="12" w:space="0" w:color="auto"/>
            </w:tcBorders>
          </w:tcPr>
          <w:p w14:paraId="208D2EE0" w14:textId="77777777" w:rsidR="00C540AE" w:rsidRPr="009C0BD6" w:rsidRDefault="00C540AE" w:rsidP="00C072D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C540AE" w:rsidRPr="009C0BD6" w14:paraId="43AFC06F" w14:textId="77777777" w:rsidTr="007A55E2">
        <w:tc>
          <w:tcPr>
            <w:tcW w:w="1409" w:type="dxa"/>
            <w:vMerge/>
            <w:tcBorders>
              <w:left w:val="single" w:sz="12" w:space="0" w:color="auto"/>
            </w:tcBorders>
          </w:tcPr>
          <w:p w14:paraId="74ACB152" w14:textId="77777777" w:rsidR="00C540AE" w:rsidRPr="009C0BD6" w:rsidRDefault="00C540AE" w:rsidP="00C072D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6867" w:type="dxa"/>
            <w:gridSpan w:val="9"/>
            <w:tcBorders>
              <w:right w:val="single" w:sz="12" w:space="0" w:color="auto"/>
            </w:tcBorders>
          </w:tcPr>
          <w:p w14:paraId="09600516" w14:textId="0875ED6C" w:rsidR="00C540AE" w:rsidRPr="00920B3F" w:rsidRDefault="00C540AE" w:rsidP="00C072DC">
            <w:pPr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920B3F">
              <w:rPr>
                <w:rFonts w:ascii="Times New Roman" w:eastAsia="標楷體" w:hAnsi="Times New Roman" w:cs="Times New Roman"/>
                <w:b/>
                <w:szCs w:val="24"/>
              </w:rPr>
              <w:t>四、</w:t>
            </w:r>
            <w:r w:rsidR="00421110">
              <w:rPr>
                <w:rFonts w:ascii="Times New Roman" w:eastAsia="標楷體" w:hAnsi="Times New Roman" w:cs="Times New Roman" w:hint="eastAsia"/>
                <w:b/>
                <w:szCs w:val="24"/>
              </w:rPr>
              <w:t>經費預算總表</w:t>
            </w:r>
          </w:p>
        </w:tc>
      </w:tr>
      <w:tr w:rsidR="00C540AE" w:rsidRPr="009C0BD6" w14:paraId="642F621C" w14:textId="77777777" w:rsidTr="007A55E2">
        <w:trPr>
          <w:trHeight w:val="5288"/>
        </w:trPr>
        <w:tc>
          <w:tcPr>
            <w:tcW w:w="1409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14:paraId="487638F1" w14:textId="77777777" w:rsidR="00C540AE" w:rsidRPr="009C0BD6" w:rsidRDefault="00C540AE" w:rsidP="00C072D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6867" w:type="dxa"/>
            <w:gridSpan w:val="9"/>
            <w:tcBorders>
              <w:bottom w:val="single" w:sz="12" w:space="0" w:color="auto"/>
              <w:right w:val="single" w:sz="12" w:space="0" w:color="auto"/>
            </w:tcBorders>
          </w:tcPr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1420"/>
              <w:gridCol w:w="1305"/>
              <w:gridCol w:w="1305"/>
              <w:gridCol w:w="1305"/>
              <w:gridCol w:w="1306"/>
            </w:tblGrid>
            <w:tr w:rsidR="00421110" w14:paraId="3F2C9E7F" w14:textId="77777777" w:rsidTr="00421110">
              <w:tc>
                <w:tcPr>
                  <w:tcW w:w="1445" w:type="dxa"/>
                  <w:vMerge w:val="restart"/>
                  <w:vAlign w:val="center"/>
                </w:tcPr>
                <w:p w14:paraId="3C2AE8DE" w14:textId="462E5F97" w:rsidR="00421110" w:rsidRDefault="00421110" w:rsidP="00421110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Cs w:val="24"/>
                    </w:rPr>
                    <w:t>經費項目</w:t>
                  </w:r>
                </w:p>
              </w:tc>
              <w:tc>
                <w:tcPr>
                  <w:tcW w:w="5313" w:type="dxa"/>
                  <w:gridSpan w:val="4"/>
                </w:tcPr>
                <w:p w14:paraId="21CFE262" w14:textId="58B0C28D" w:rsidR="00421110" w:rsidRDefault="00421110" w:rsidP="00C072DC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Cs w:val="24"/>
                    </w:rPr>
                    <w:t>計畫經費明細</w:t>
                  </w:r>
                </w:p>
              </w:tc>
            </w:tr>
            <w:tr w:rsidR="00421110" w14:paraId="56564416" w14:textId="77777777" w:rsidTr="00421110">
              <w:tc>
                <w:tcPr>
                  <w:tcW w:w="1445" w:type="dxa"/>
                  <w:vMerge/>
                </w:tcPr>
                <w:p w14:paraId="2DC94042" w14:textId="77777777" w:rsidR="00421110" w:rsidRDefault="00421110" w:rsidP="00C072DC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328" w:type="dxa"/>
                </w:tcPr>
                <w:p w14:paraId="1CB300D1" w14:textId="009BDCDC" w:rsidR="00421110" w:rsidRDefault="00421110" w:rsidP="00C072DC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Cs w:val="24"/>
                    </w:rPr>
                    <w:t>單價</w:t>
                  </w:r>
                </w:p>
              </w:tc>
              <w:tc>
                <w:tcPr>
                  <w:tcW w:w="1328" w:type="dxa"/>
                </w:tcPr>
                <w:p w14:paraId="1A33076D" w14:textId="58D83442" w:rsidR="00421110" w:rsidRDefault="00421110" w:rsidP="00C072DC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Cs w:val="24"/>
                    </w:rPr>
                    <w:t>數量</w:t>
                  </w:r>
                </w:p>
              </w:tc>
              <w:tc>
                <w:tcPr>
                  <w:tcW w:w="1328" w:type="dxa"/>
                </w:tcPr>
                <w:p w14:paraId="32B0AE99" w14:textId="73192D1E" w:rsidR="00421110" w:rsidRDefault="00421110" w:rsidP="00C072DC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Cs w:val="24"/>
                    </w:rPr>
                    <w:t>總價</w:t>
                  </w:r>
                </w:p>
              </w:tc>
              <w:tc>
                <w:tcPr>
                  <w:tcW w:w="1329" w:type="dxa"/>
                </w:tcPr>
                <w:p w14:paraId="3F2700CB" w14:textId="273AEFC4" w:rsidR="00421110" w:rsidRDefault="00421110" w:rsidP="00C072DC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Cs w:val="24"/>
                    </w:rPr>
                    <w:t>說明</w:t>
                  </w:r>
                </w:p>
              </w:tc>
            </w:tr>
            <w:tr w:rsidR="00421110" w14:paraId="4418B0CE" w14:textId="77777777" w:rsidTr="00421110">
              <w:tc>
                <w:tcPr>
                  <w:tcW w:w="1445" w:type="dxa"/>
                </w:tcPr>
                <w:p w14:paraId="467EDFC0" w14:textId="77777777" w:rsidR="00421110" w:rsidRDefault="00421110" w:rsidP="00C072DC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328" w:type="dxa"/>
                </w:tcPr>
                <w:p w14:paraId="0C5AA7D6" w14:textId="77777777" w:rsidR="00421110" w:rsidRDefault="00421110" w:rsidP="00C072DC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328" w:type="dxa"/>
                </w:tcPr>
                <w:p w14:paraId="0CE5837A" w14:textId="77777777" w:rsidR="00421110" w:rsidRDefault="00421110" w:rsidP="00C072DC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328" w:type="dxa"/>
                </w:tcPr>
                <w:p w14:paraId="5BF1A4C7" w14:textId="77777777" w:rsidR="00421110" w:rsidRDefault="00421110" w:rsidP="00C072DC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329" w:type="dxa"/>
                </w:tcPr>
                <w:p w14:paraId="604B4EBE" w14:textId="77777777" w:rsidR="00421110" w:rsidRDefault="00421110" w:rsidP="00C072DC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</w:tr>
            <w:tr w:rsidR="00421110" w14:paraId="558F0C86" w14:textId="77777777" w:rsidTr="00421110">
              <w:tc>
                <w:tcPr>
                  <w:tcW w:w="1445" w:type="dxa"/>
                </w:tcPr>
                <w:p w14:paraId="0243AA41" w14:textId="77777777" w:rsidR="00421110" w:rsidRDefault="00421110" w:rsidP="00C072DC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328" w:type="dxa"/>
                </w:tcPr>
                <w:p w14:paraId="78E723CD" w14:textId="77777777" w:rsidR="00421110" w:rsidRDefault="00421110" w:rsidP="00C072DC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328" w:type="dxa"/>
                </w:tcPr>
                <w:p w14:paraId="56556569" w14:textId="77777777" w:rsidR="00421110" w:rsidRDefault="00421110" w:rsidP="00C072DC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328" w:type="dxa"/>
                </w:tcPr>
                <w:p w14:paraId="25205A51" w14:textId="77777777" w:rsidR="00421110" w:rsidRDefault="00421110" w:rsidP="00C072DC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329" w:type="dxa"/>
                </w:tcPr>
                <w:p w14:paraId="6535A1DA" w14:textId="77777777" w:rsidR="00421110" w:rsidRDefault="00421110" w:rsidP="00C072DC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</w:tr>
            <w:tr w:rsidR="00421110" w14:paraId="45C3F0F4" w14:textId="77777777" w:rsidTr="00421110">
              <w:tc>
                <w:tcPr>
                  <w:tcW w:w="1445" w:type="dxa"/>
                </w:tcPr>
                <w:p w14:paraId="6BE052D5" w14:textId="77777777" w:rsidR="00421110" w:rsidRDefault="00421110" w:rsidP="00C072DC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328" w:type="dxa"/>
                </w:tcPr>
                <w:p w14:paraId="17D6B3A3" w14:textId="77777777" w:rsidR="00421110" w:rsidRDefault="00421110" w:rsidP="00C072DC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328" w:type="dxa"/>
                </w:tcPr>
                <w:p w14:paraId="22B62A3E" w14:textId="77777777" w:rsidR="00421110" w:rsidRDefault="00421110" w:rsidP="00C072DC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328" w:type="dxa"/>
                </w:tcPr>
                <w:p w14:paraId="417F3E93" w14:textId="77777777" w:rsidR="00421110" w:rsidRDefault="00421110" w:rsidP="00C072DC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329" w:type="dxa"/>
                </w:tcPr>
                <w:p w14:paraId="49907421" w14:textId="77777777" w:rsidR="00421110" w:rsidRDefault="00421110" w:rsidP="00C072DC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</w:tr>
            <w:tr w:rsidR="00421110" w14:paraId="6E2CF643" w14:textId="77777777" w:rsidTr="00421110">
              <w:tc>
                <w:tcPr>
                  <w:tcW w:w="1445" w:type="dxa"/>
                </w:tcPr>
                <w:p w14:paraId="08FF87C0" w14:textId="77777777" w:rsidR="00421110" w:rsidRDefault="00421110" w:rsidP="00C072DC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328" w:type="dxa"/>
                </w:tcPr>
                <w:p w14:paraId="4E0792B0" w14:textId="77777777" w:rsidR="00421110" w:rsidRDefault="00421110" w:rsidP="00C072DC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328" w:type="dxa"/>
                </w:tcPr>
                <w:p w14:paraId="13933DC9" w14:textId="77777777" w:rsidR="00421110" w:rsidRDefault="00421110" w:rsidP="00C072DC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328" w:type="dxa"/>
                </w:tcPr>
                <w:p w14:paraId="12B60550" w14:textId="77777777" w:rsidR="00421110" w:rsidRDefault="00421110" w:rsidP="00C072DC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329" w:type="dxa"/>
                </w:tcPr>
                <w:p w14:paraId="6BF697DD" w14:textId="77777777" w:rsidR="00421110" w:rsidRDefault="00421110" w:rsidP="00C072DC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</w:tr>
            <w:tr w:rsidR="00421110" w14:paraId="0D02862F" w14:textId="77777777" w:rsidTr="00421110">
              <w:tc>
                <w:tcPr>
                  <w:tcW w:w="1445" w:type="dxa"/>
                </w:tcPr>
                <w:p w14:paraId="4DF067A4" w14:textId="77777777" w:rsidR="00421110" w:rsidRDefault="00421110" w:rsidP="00C072DC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328" w:type="dxa"/>
                </w:tcPr>
                <w:p w14:paraId="1AC4EFCC" w14:textId="77777777" w:rsidR="00421110" w:rsidRDefault="00421110" w:rsidP="00C072DC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328" w:type="dxa"/>
                </w:tcPr>
                <w:p w14:paraId="10302A32" w14:textId="77777777" w:rsidR="00421110" w:rsidRDefault="00421110" w:rsidP="00C072DC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328" w:type="dxa"/>
                </w:tcPr>
                <w:p w14:paraId="22CF85C6" w14:textId="77777777" w:rsidR="00421110" w:rsidRDefault="00421110" w:rsidP="00C072DC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329" w:type="dxa"/>
                </w:tcPr>
                <w:p w14:paraId="0E4BCCF5" w14:textId="77777777" w:rsidR="00421110" w:rsidRDefault="00421110" w:rsidP="00C072DC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</w:tr>
            <w:tr w:rsidR="00421110" w14:paraId="71B22500" w14:textId="77777777" w:rsidTr="00421110">
              <w:tc>
                <w:tcPr>
                  <w:tcW w:w="1445" w:type="dxa"/>
                </w:tcPr>
                <w:p w14:paraId="24CE6866" w14:textId="77777777" w:rsidR="00421110" w:rsidRDefault="00421110" w:rsidP="00C072DC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328" w:type="dxa"/>
                </w:tcPr>
                <w:p w14:paraId="1D87C8E1" w14:textId="77777777" w:rsidR="00421110" w:rsidRDefault="00421110" w:rsidP="00C072DC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328" w:type="dxa"/>
                </w:tcPr>
                <w:p w14:paraId="7D321F93" w14:textId="77777777" w:rsidR="00421110" w:rsidRDefault="00421110" w:rsidP="00C072DC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328" w:type="dxa"/>
                </w:tcPr>
                <w:p w14:paraId="06F24151" w14:textId="77777777" w:rsidR="00421110" w:rsidRDefault="00421110" w:rsidP="00C072DC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329" w:type="dxa"/>
                </w:tcPr>
                <w:p w14:paraId="16C07E18" w14:textId="77777777" w:rsidR="00421110" w:rsidRDefault="00421110" w:rsidP="00C072DC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</w:tr>
            <w:tr w:rsidR="00421110" w14:paraId="1A13729F" w14:textId="77777777" w:rsidTr="00421110">
              <w:tc>
                <w:tcPr>
                  <w:tcW w:w="1445" w:type="dxa"/>
                </w:tcPr>
                <w:p w14:paraId="1D0D5D65" w14:textId="77777777" w:rsidR="00421110" w:rsidRDefault="00421110" w:rsidP="00C072DC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328" w:type="dxa"/>
                </w:tcPr>
                <w:p w14:paraId="24C4B74C" w14:textId="77777777" w:rsidR="00421110" w:rsidRDefault="00421110" w:rsidP="00C072DC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328" w:type="dxa"/>
                </w:tcPr>
                <w:p w14:paraId="29B89CA7" w14:textId="77777777" w:rsidR="00421110" w:rsidRDefault="00421110" w:rsidP="00C072DC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328" w:type="dxa"/>
                </w:tcPr>
                <w:p w14:paraId="2A5E756E" w14:textId="77777777" w:rsidR="00421110" w:rsidRDefault="00421110" w:rsidP="00C072DC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329" w:type="dxa"/>
                </w:tcPr>
                <w:p w14:paraId="04CBD0BC" w14:textId="77777777" w:rsidR="00421110" w:rsidRDefault="00421110" w:rsidP="00C072DC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</w:tr>
            <w:tr w:rsidR="00421110" w14:paraId="0F548C83" w14:textId="77777777" w:rsidTr="00421110">
              <w:tc>
                <w:tcPr>
                  <w:tcW w:w="1445" w:type="dxa"/>
                </w:tcPr>
                <w:p w14:paraId="0CC63EB1" w14:textId="5A92FD4D" w:rsidR="00421110" w:rsidRDefault="00421110" w:rsidP="00C072DC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Cs w:val="24"/>
                    </w:rPr>
                    <w:t>合計</w:t>
                  </w:r>
                </w:p>
              </w:tc>
              <w:tc>
                <w:tcPr>
                  <w:tcW w:w="1328" w:type="dxa"/>
                </w:tcPr>
                <w:p w14:paraId="2C5FC326" w14:textId="77777777" w:rsidR="00421110" w:rsidRDefault="00421110" w:rsidP="00C072DC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328" w:type="dxa"/>
                </w:tcPr>
                <w:p w14:paraId="70CE6124" w14:textId="77777777" w:rsidR="00421110" w:rsidRDefault="00421110" w:rsidP="00C072DC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328" w:type="dxa"/>
                </w:tcPr>
                <w:p w14:paraId="3871A833" w14:textId="77777777" w:rsidR="00421110" w:rsidRDefault="00421110" w:rsidP="00C072DC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1329" w:type="dxa"/>
                </w:tcPr>
                <w:p w14:paraId="7B4E8BC2" w14:textId="77777777" w:rsidR="00421110" w:rsidRDefault="00421110" w:rsidP="00C072DC">
                  <w:pPr>
                    <w:jc w:val="center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</w:tr>
          </w:tbl>
          <w:p w14:paraId="08EC16B2" w14:textId="77777777" w:rsidR="00C540AE" w:rsidRPr="009C0BD6" w:rsidRDefault="00C540AE" w:rsidP="00C072DC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C540AE" w:rsidRPr="009C0BD6" w14:paraId="031DDDB4" w14:textId="77777777" w:rsidTr="007A55E2">
        <w:trPr>
          <w:trHeight w:val="558"/>
        </w:trPr>
        <w:tc>
          <w:tcPr>
            <w:tcW w:w="8276" w:type="dxa"/>
            <w:gridSpan w:val="10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5FC0D0FA" w14:textId="77777777" w:rsidR="00C540AE" w:rsidRPr="009C0BD6" w:rsidRDefault="00C540AE" w:rsidP="00C540AE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C540AE" w:rsidRPr="009C0BD6" w14:paraId="729A0059" w14:textId="77777777" w:rsidTr="007A55E2">
        <w:trPr>
          <w:trHeight w:val="1266"/>
        </w:trPr>
        <w:tc>
          <w:tcPr>
            <w:tcW w:w="275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81FE264" w14:textId="11175A1E" w:rsidR="00C540AE" w:rsidRPr="00920B3F" w:rsidRDefault="00C540AE" w:rsidP="00C540AE">
            <w:pPr>
              <w:jc w:val="both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920B3F">
              <w:rPr>
                <w:rFonts w:ascii="Times New Roman" w:eastAsia="標楷體" w:hAnsi="Times New Roman" w:cs="Times New Roman"/>
                <w:b/>
                <w:szCs w:val="24"/>
              </w:rPr>
              <w:t>申請人簽章</w:t>
            </w:r>
            <w:r w:rsidRPr="00920B3F">
              <w:rPr>
                <w:rFonts w:ascii="Times New Roman" w:eastAsia="標楷體" w:hAnsi="Times New Roman" w:cs="Times New Roman"/>
                <w:b/>
                <w:szCs w:val="24"/>
              </w:rPr>
              <w:t>:</w:t>
            </w:r>
          </w:p>
        </w:tc>
        <w:tc>
          <w:tcPr>
            <w:tcW w:w="275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8A0DAD0" w14:textId="1EDF85B6" w:rsidR="00C540AE" w:rsidRPr="00920B3F" w:rsidRDefault="00C540AE" w:rsidP="00C540AE">
            <w:pPr>
              <w:jc w:val="both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920B3F">
              <w:rPr>
                <w:rFonts w:ascii="Times New Roman" w:eastAsia="標楷體" w:hAnsi="Times New Roman" w:cs="Times New Roman"/>
                <w:b/>
                <w:szCs w:val="24"/>
              </w:rPr>
              <w:t>承辦人簽章</w:t>
            </w:r>
            <w:r w:rsidRPr="00920B3F">
              <w:rPr>
                <w:rFonts w:ascii="Times New Roman" w:eastAsia="標楷體" w:hAnsi="Times New Roman" w:cs="Times New Roman"/>
                <w:b/>
                <w:szCs w:val="24"/>
              </w:rPr>
              <w:t>:</w:t>
            </w:r>
          </w:p>
        </w:tc>
        <w:tc>
          <w:tcPr>
            <w:tcW w:w="276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7480FFD" w14:textId="5A86E98B" w:rsidR="00C540AE" w:rsidRPr="00920B3F" w:rsidRDefault="00C540AE" w:rsidP="00C540AE">
            <w:pPr>
              <w:jc w:val="both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920B3F">
              <w:rPr>
                <w:rFonts w:ascii="Times New Roman" w:eastAsia="標楷體" w:hAnsi="Times New Roman" w:cs="Times New Roman"/>
                <w:b/>
                <w:szCs w:val="24"/>
              </w:rPr>
              <w:t>院主管簽章</w:t>
            </w:r>
            <w:r w:rsidRPr="00920B3F">
              <w:rPr>
                <w:rFonts w:ascii="Times New Roman" w:eastAsia="標楷體" w:hAnsi="Times New Roman" w:cs="Times New Roman"/>
                <w:b/>
                <w:szCs w:val="24"/>
              </w:rPr>
              <w:t>:</w:t>
            </w:r>
          </w:p>
        </w:tc>
      </w:tr>
    </w:tbl>
    <w:p w14:paraId="6429BF43" w14:textId="1201C3CE" w:rsidR="009C0BD6" w:rsidRPr="009C0BD6" w:rsidRDefault="009C0BD6" w:rsidP="00C072DC">
      <w:pPr>
        <w:jc w:val="center"/>
        <w:rPr>
          <w:rFonts w:ascii="Times New Roman" w:eastAsia="標楷體" w:hAnsi="Times New Roman" w:cs="Times New Roman"/>
        </w:rPr>
      </w:pPr>
    </w:p>
    <w:p w14:paraId="68C17CF1" w14:textId="77777777" w:rsidR="009C0BD6" w:rsidRPr="009C0BD6" w:rsidRDefault="009C0BD6">
      <w:pPr>
        <w:widowControl/>
        <w:rPr>
          <w:rFonts w:ascii="Times New Roman" w:eastAsia="標楷體" w:hAnsi="Times New Roman" w:cs="Times New Roman"/>
        </w:rPr>
      </w:pPr>
      <w:r w:rsidRPr="009C0BD6">
        <w:rPr>
          <w:rFonts w:ascii="Times New Roman" w:eastAsia="標楷體" w:hAnsi="Times New Roman" w:cs="Times New Roman"/>
        </w:rPr>
        <w:br w:type="page"/>
      </w:r>
    </w:p>
    <w:p w14:paraId="7C317FD3" w14:textId="4E416577" w:rsidR="00C072DC" w:rsidRPr="00920B3F" w:rsidRDefault="009C0BD6" w:rsidP="009C0BD6">
      <w:pPr>
        <w:rPr>
          <w:rFonts w:ascii="Times New Roman" w:eastAsia="標楷體" w:hAnsi="Times New Roman" w:cs="Times New Roman"/>
          <w:b/>
        </w:rPr>
      </w:pPr>
      <w:r w:rsidRPr="00920B3F">
        <w:rPr>
          <w:rFonts w:ascii="Times New Roman" w:eastAsia="標楷體" w:hAnsi="Times New Roman" w:cs="Times New Roman"/>
          <w:b/>
        </w:rPr>
        <w:lastRenderedPageBreak/>
        <w:t>附註</w:t>
      </w:r>
      <w:r w:rsidRPr="00920B3F">
        <w:rPr>
          <w:rFonts w:ascii="Times New Roman" w:eastAsia="標楷體" w:hAnsi="Times New Roman" w:cs="Times New Roman"/>
          <w:b/>
        </w:rPr>
        <w:t>:</w:t>
      </w:r>
    </w:p>
    <w:p w14:paraId="3573864E" w14:textId="1E2C198D" w:rsidR="005D2A53" w:rsidRPr="00404437" w:rsidRDefault="005D2A53" w:rsidP="009C0BD6">
      <w:pPr>
        <w:pStyle w:val="a4"/>
        <w:numPr>
          <w:ilvl w:val="0"/>
          <w:numId w:val="1"/>
        </w:numPr>
        <w:ind w:leftChars="0"/>
        <w:rPr>
          <w:rFonts w:ascii="Times New Roman" w:eastAsia="標楷體" w:hAnsi="Times New Roman" w:cs="Times New Roman"/>
        </w:rPr>
      </w:pPr>
      <w:r w:rsidRPr="00404437">
        <w:rPr>
          <w:rFonts w:ascii="Times New Roman" w:eastAsia="標楷體" w:hAnsi="Times New Roman" w:cs="Times New Roman"/>
        </w:rPr>
        <w:t>有意申請者，請以小組為單位，由召集人於</w:t>
      </w:r>
      <w:r w:rsidRPr="00404437">
        <w:rPr>
          <w:rFonts w:ascii="Times New Roman" w:eastAsia="標楷體" w:hAnsi="Times New Roman" w:cs="Times New Roman"/>
        </w:rPr>
        <w:t>11</w:t>
      </w:r>
      <w:r w:rsidR="00C25286">
        <w:rPr>
          <w:rFonts w:ascii="Times New Roman" w:eastAsia="標楷體" w:hAnsi="Times New Roman" w:cs="Times New Roman" w:hint="eastAsia"/>
        </w:rPr>
        <w:t>3</w:t>
      </w:r>
      <w:r w:rsidRPr="00404437">
        <w:rPr>
          <w:rFonts w:ascii="Times New Roman" w:eastAsia="標楷體" w:hAnsi="Times New Roman" w:cs="Times New Roman"/>
        </w:rPr>
        <w:t>年</w:t>
      </w:r>
      <w:r w:rsidR="00C25286">
        <w:rPr>
          <w:rFonts w:ascii="Times New Roman" w:eastAsia="標楷體" w:hAnsi="Times New Roman" w:cs="Times New Roman" w:hint="eastAsia"/>
        </w:rPr>
        <w:t>3</w:t>
      </w:r>
      <w:r w:rsidRPr="00404437">
        <w:rPr>
          <w:rFonts w:ascii="Times New Roman" w:eastAsia="標楷體" w:hAnsi="Times New Roman" w:cs="Times New Roman"/>
        </w:rPr>
        <w:t>月</w:t>
      </w:r>
      <w:r w:rsidRPr="00404437">
        <w:rPr>
          <w:rFonts w:ascii="Times New Roman" w:eastAsia="標楷體" w:hAnsi="Times New Roman" w:cs="Times New Roman"/>
        </w:rPr>
        <w:t>1</w:t>
      </w:r>
      <w:r w:rsidR="00C25286">
        <w:rPr>
          <w:rFonts w:ascii="Times New Roman" w:eastAsia="標楷體" w:hAnsi="Times New Roman" w:cs="Times New Roman" w:hint="eastAsia"/>
        </w:rPr>
        <w:t>1</w:t>
      </w:r>
      <w:r w:rsidRPr="00404437">
        <w:rPr>
          <w:rFonts w:ascii="Times New Roman" w:eastAsia="標楷體" w:hAnsi="Times New Roman" w:cs="Times New Roman"/>
        </w:rPr>
        <w:t>日前將本申請書送至工學院（應用科技大樓</w:t>
      </w:r>
      <w:r w:rsidR="00404437">
        <w:rPr>
          <w:rFonts w:ascii="Times New Roman" w:eastAsia="標楷體" w:hAnsi="Times New Roman" w:cs="Times New Roman" w:hint="eastAsia"/>
        </w:rPr>
        <w:t>7</w:t>
      </w:r>
      <w:r w:rsidRPr="00404437">
        <w:rPr>
          <w:rFonts w:ascii="Times New Roman" w:eastAsia="標楷體" w:hAnsi="Times New Roman" w:cs="Times New Roman"/>
        </w:rPr>
        <w:t>樓）。審查結果將公告於本院網頁（</w:t>
      </w:r>
      <w:hyperlink r:id="rId7" w:history="1">
        <w:r w:rsidRPr="00404437">
          <w:rPr>
            <w:rStyle w:val="a5"/>
            <w:rFonts w:ascii="Times New Roman" w:eastAsia="標楷體" w:hAnsi="Times New Roman" w:cs="Times New Roman"/>
          </w:rPr>
          <w:t>http://www.engineer.nchu.edu.tw/</w:t>
        </w:r>
      </w:hyperlink>
      <w:r w:rsidRPr="00404437">
        <w:rPr>
          <w:rFonts w:ascii="Times New Roman" w:eastAsia="標楷體" w:hAnsi="Times New Roman" w:cs="Times New Roman"/>
        </w:rPr>
        <w:t>），並以</w:t>
      </w:r>
      <w:r w:rsidRPr="00404437">
        <w:rPr>
          <w:rFonts w:ascii="Times New Roman" w:eastAsia="標楷體" w:hAnsi="Times New Roman" w:cs="Times New Roman"/>
        </w:rPr>
        <w:t>E-mail</w:t>
      </w:r>
      <w:r w:rsidRPr="00404437">
        <w:rPr>
          <w:rFonts w:ascii="Times New Roman" w:eastAsia="標楷體" w:hAnsi="Times New Roman" w:cs="Times New Roman"/>
        </w:rPr>
        <w:t>通知召集人。</w:t>
      </w:r>
    </w:p>
    <w:p w14:paraId="3DDE5355" w14:textId="7E7C5945" w:rsidR="009C0BD6" w:rsidRPr="00233BFC" w:rsidRDefault="009C0BD6" w:rsidP="009C0BD6">
      <w:pPr>
        <w:pStyle w:val="a4"/>
        <w:numPr>
          <w:ilvl w:val="0"/>
          <w:numId w:val="1"/>
        </w:numPr>
        <w:ind w:leftChars="0"/>
        <w:rPr>
          <w:rFonts w:ascii="標楷體" w:eastAsia="標楷體" w:hAnsi="標楷體" w:cs="Times New Roman"/>
        </w:rPr>
      </w:pPr>
      <w:r w:rsidRPr="003B576E">
        <w:rPr>
          <w:rFonts w:ascii="標楷體" w:eastAsia="標楷體" w:hAnsi="標楷體" w:hint="eastAsia"/>
        </w:rPr>
        <w:t>社群</w:t>
      </w:r>
      <w:r w:rsidRPr="003B576E">
        <w:rPr>
          <w:rFonts w:ascii="標楷體" w:eastAsia="標楷體" w:hAnsi="標楷體"/>
        </w:rPr>
        <w:t>中應至少一名成員</w:t>
      </w:r>
      <w:r w:rsidRPr="003B576E">
        <w:rPr>
          <w:rFonts w:ascii="標楷體" w:eastAsia="標楷體" w:hAnsi="標楷體" w:hint="eastAsia"/>
        </w:rPr>
        <w:t>為工學院之學生。</w:t>
      </w:r>
    </w:p>
    <w:p w14:paraId="181E605E" w14:textId="4D858264" w:rsidR="00233BFC" w:rsidRDefault="00233BFC" w:rsidP="009C0BD6">
      <w:pPr>
        <w:pStyle w:val="a4"/>
        <w:numPr>
          <w:ilvl w:val="0"/>
          <w:numId w:val="1"/>
        </w:numPr>
        <w:ind w:leftChars="0"/>
        <w:rPr>
          <w:rFonts w:ascii="標楷體" w:eastAsia="標楷體" w:hAnsi="標楷體" w:cs="Times New Roman"/>
        </w:rPr>
      </w:pPr>
      <w:r>
        <w:rPr>
          <w:rFonts w:ascii="標楷體" w:eastAsia="標楷體" w:hAnsi="標楷體" w:cs="Times New Roman" w:hint="eastAsia"/>
        </w:rPr>
        <w:t>凡計畫申請經審核通過，每組補助經費至多5,000元:</w:t>
      </w:r>
    </w:p>
    <w:p w14:paraId="463E3E49" w14:textId="0CC0FB59" w:rsidR="00233BFC" w:rsidRPr="00233BFC" w:rsidRDefault="00233BFC" w:rsidP="00233BFC">
      <w:pPr>
        <w:pStyle w:val="a4"/>
        <w:numPr>
          <w:ilvl w:val="1"/>
          <w:numId w:val="1"/>
        </w:numPr>
        <w:ind w:leftChars="0"/>
        <w:rPr>
          <w:rFonts w:ascii="Times New Roman" w:eastAsia="標楷體" w:hAnsi="Times New Roman" w:cs="Times New Roman"/>
        </w:rPr>
      </w:pPr>
      <w:r w:rsidRPr="00233BFC">
        <w:rPr>
          <w:rFonts w:ascii="Times New Roman" w:eastAsia="標楷體" w:hAnsi="Times New Roman" w:cs="Times New Roman"/>
        </w:rPr>
        <w:t>材料費</w:t>
      </w:r>
      <w:r>
        <w:rPr>
          <w:rFonts w:ascii="Times New Roman" w:eastAsia="標楷體" w:hAnsi="Times New Roman" w:cs="Times New Roman" w:hint="eastAsia"/>
        </w:rPr>
        <w:t>：</w:t>
      </w:r>
      <w:r w:rsidRPr="00233BFC">
        <w:rPr>
          <w:rFonts w:ascii="Times New Roman" w:eastAsia="標楷體" w:hAnsi="Times New Roman" w:cs="Times New Roman"/>
        </w:rPr>
        <w:t>影印、文具等費用，用途明細須與執行學習社群相關，憑據實報實銷。</w:t>
      </w:r>
    </w:p>
    <w:p w14:paraId="15E81BA2" w14:textId="696B0FF8" w:rsidR="00233BFC" w:rsidRDefault="00233BFC" w:rsidP="00233BFC">
      <w:pPr>
        <w:pStyle w:val="a4"/>
        <w:numPr>
          <w:ilvl w:val="1"/>
          <w:numId w:val="1"/>
        </w:numPr>
        <w:ind w:leftChars="0"/>
        <w:rPr>
          <w:rFonts w:ascii="Times New Roman" w:eastAsia="標楷體" w:hAnsi="Times New Roman" w:cs="Times New Roman"/>
        </w:rPr>
      </w:pPr>
      <w:r w:rsidRPr="00233BFC">
        <w:rPr>
          <w:rFonts w:ascii="Times New Roman" w:eastAsia="標楷體" w:hAnsi="Times New Roman" w:cs="Times New Roman"/>
        </w:rPr>
        <w:t>誤餐費</w:t>
      </w:r>
      <w:r>
        <w:rPr>
          <w:rFonts w:ascii="Times New Roman" w:eastAsia="標楷體" w:hAnsi="Times New Roman" w:cs="Times New Roman" w:hint="eastAsia"/>
        </w:rPr>
        <w:t>：</w:t>
      </w:r>
      <w:r w:rsidRPr="00233BFC">
        <w:rPr>
          <w:rFonts w:ascii="Times New Roman" w:eastAsia="標楷體" w:hAnsi="Times New Roman" w:cs="Times New Roman"/>
        </w:rPr>
        <w:t>每次</w:t>
      </w:r>
      <w:r w:rsidRPr="00233BFC">
        <w:rPr>
          <w:rFonts w:ascii="Times New Roman" w:eastAsia="標楷體" w:hAnsi="Times New Roman" w:cs="Times New Roman"/>
        </w:rPr>
        <w:t>100</w:t>
      </w:r>
      <w:r w:rsidRPr="00233BFC">
        <w:rPr>
          <w:rFonts w:ascii="Times New Roman" w:eastAsia="標楷體" w:hAnsi="Times New Roman" w:cs="Times New Roman"/>
        </w:rPr>
        <w:t>元</w:t>
      </w:r>
      <w:r w:rsidRPr="00233BFC">
        <w:rPr>
          <w:rFonts w:ascii="Times New Roman" w:eastAsia="標楷體" w:hAnsi="Times New Roman" w:cs="Times New Roman"/>
        </w:rPr>
        <w:t>/</w:t>
      </w:r>
      <w:r w:rsidRPr="00233BFC">
        <w:rPr>
          <w:rFonts w:ascii="Times New Roman" w:eastAsia="標楷體" w:hAnsi="Times New Roman" w:cs="Times New Roman"/>
        </w:rPr>
        <w:t>人</w:t>
      </w:r>
      <w:r>
        <w:rPr>
          <w:rFonts w:ascii="Times New Roman" w:eastAsia="標楷體" w:hAnsi="Times New Roman" w:cs="Times New Roman" w:hint="eastAsia"/>
        </w:rPr>
        <w:t>（</w:t>
      </w:r>
      <w:r w:rsidRPr="00233BFC">
        <w:rPr>
          <w:rFonts w:ascii="Times New Roman" w:eastAsia="標楷體" w:hAnsi="Times New Roman" w:cs="Times New Roman"/>
        </w:rPr>
        <w:t>當次討論時間須為午餐或晚餐時間</w:t>
      </w:r>
      <w:r>
        <w:rPr>
          <w:rFonts w:ascii="Times New Roman" w:eastAsia="標楷體" w:hAnsi="Times New Roman" w:cs="Times New Roman" w:hint="eastAsia"/>
        </w:rPr>
        <w:t>）</w:t>
      </w:r>
      <w:r w:rsidRPr="00233BFC">
        <w:rPr>
          <w:rFonts w:ascii="Times New Roman" w:eastAsia="標楷體" w:hAnsi="Times New Roman" w:cs="Times New Roman"/>
        </w:rPr>
        <w:t>。誤餐費補助以總經費</w:t>
      </w:r>
      <w:r w:rsidRPr="00233BFC">
        <w:rPr>
          <w:rFonts w:ascii="Times New Roman" w:eastAsia="標楷體" w:hAnsi="Times New Roman" w:cs="Times New Roman"/>
        </w:rPr>
        <w:t>50%</w:t>
      </w:r>
      <w:r w:rsidRPr="00233BFC">
        <w:rPr>
          <w:rFonts w:ascii="Times New Roman" w:eastAsia="標楷體" w:hAnsi="Times New Roman" w:cs="Times New Roman"/>
        </w:rPr>
        <w:t>為限。</w:t>
      </w:r>
    </w:p>
    <w:p w14:paraId="28C9D796" w14:textId="77777777" w:rsidR="005D2A53" w:rsidRPr="005D2A53" w:rsidRDefault="005D2A53" w:rsidP="00335DC7">
      <w:pPr>
        <w:pStyle w:val="a4"/>
        <w:numPr>
          <w:ilvl w:val="0"/>
          <w:numId w:val="1"/>
        </w:numPr>
        <w:ind w:leftChars="0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以下情形將終止（追回）</w:t>
      </w:r>
      <w:r w:rsidRPr="005D2A53">
        <w:rPr>
          <w:rFonts w:ascii="標楷體" w:eastAsia="標楷體" w:hAnsi="標楷體"/>
        </w:rPr>
        <w:t>學生學習社群補助：</w:t>
      </w:r>
      <w:r>
        <w:t xml:space="preserve"> </w:t>
      </w:r>
    </w:p>
    <w:p w14:paraId="11D09B16" w14:textId="74D10563" w:rsidR="005D2A53" w:rsidRPr="005D2A53" w:rsidRDefault="005D2A53" w:rsidP="005D2A53">
      <w:pPr>
        <w:pStyle w:val="a4"/>
        <w:numPr>
          <w:ilvl w:val="1"/>
          <w:numId w:val="1"/>
        </w:numPr>
        <w:ind w:leftChars="0"/>
        <w:rPr>
          <w:rFonts w:ascii="Times New Roman" w:eastAsia="標楷體" w:hAnsi="Times New Roman" w:cs="Times New Roman"/>
        </w:rPr>
      </w:pPr>
      <w:r w:rsidRPr="005D2A53">
        <w:rPr>
          <w:rFonts w:ascii="Times New Roman" w:eastAsia="標楷體" w:hAnsi="Times New Roman" w:cs="Times New Roman"/>
        </w:rPr>
        <w:t>實際聚會討論次數少於</w:t>
      </w:r>
      <w:r w:rsidRPr="005D2A53">
        <w:rPr>
          <w:rFonts w:ascii="Times New Roman" w:eastAsia="標楷體" w:hAnsi="Times New Roman" w:cs="Times New Roman"/>
        </w:rPr>
        <w:t>6</w:t>
      </w:r>
      <w:r w:rsidRPr="005D2A53">
        <w:rPr>
          <w:rFonts w:ascii="Times New Roman" w:eastAsia="標楷體" w:hAnsi="Times New Roman" w:cs="Times New Roman"/>
        </w:rPr>
        <w:t>次者，終止補助。</w:t>
      </w:r>
    </w:p>
    <w:p w14:paraId="4B509DD2" w14:textId="6C75A1A2" w:rsidR="00335DC7" w:rsidRPr="005D2A53" w:rsidRDefault="005D2A53" w:rsidP="005D2A53">
      <w:pPr>
        <w:pStyle w:val="a4"/>
        <w:numPr>
          <w:ilvl w:val="1"/>
          <w:numId w:val="1"/>
        </w:numPr>
        <w:ind w:leftChars="0"/>
        <w:rPr>
          <w:rFonts w:ascii="Times New Roman" w:eastAsia="標楷體" w:hAnsi="Times New Roman" w:cs="Times New Roman"/>
        </w:rPr>
      </w:pPr>
      <w:r w:rsidRPr="005D2A53">
        <w:rPr>
          <w:rFonts w:ascii="Times New Roman" w:eastAsia="標楷體" w:hAnsi="Times New Roman" w:cs="Times New Roman"/>
        </w:rPr>
        <w:t>未於規定時間內繳交活動紀錄表、成果分享影片者，或實際執行內容與</w:t>
      </w:r>
      <w:r w:rsidR="007A55E2">
        <w:rPr>
          <w:rFonts w:ascii="Times New Roman" w:eastAsia="標楷體" w:hAnsi="Times New Roman" w:cs="Times New Roman" w:hint="eastAsia"/>
        </w:rPr>
        <w:t>英語學習</w:t>
      </w:r>
      <w:r w:rsidRPr="005D2A53">
        <w:rPr>
          <w:rFonts w:ascii="Times New Roman" w:eastAsia="標楷體" w:hAnsi="Times New Roman" w:cs="Times New Roman"/>
        </w:rPr>
        <w:t>無關者，追回補助。</w:t>
      </w:r>
    </w:p>
    <w:p w14:paraId="0701454C" w14:textId="62A939ED" w:rsidR="009C0BD6" w:rsidRPr="00D068B5" w:rsidRDefault="00D068B5" w:rsidP="00D068B5">
      <w:pPr>
        <w:pStyle w:val="a4"/>
        <w:numPr>
          <w:ilvl w:val="0"/>
          <w:numId w:val="1"/>
        </w:numPr>
        <w:ind w:leftChars="0"/>
        <w:rPr>
          <w:rFonts w:ascii="標楷體" w:eastAsia="標楷體" w:hAnsi="標楷體" w:cs="Times New Roman"/>
        </w:rPr>
      </w:pPr>
      <w:r>
        <w:rPr>
          <w:rFonts w:ascii="標楷體" w:eastAsia="標楷體" w:hAnsi="標楷體" w:cs="Times New Roman" w:hint="eastAsia"/>
        </w:rPr>
        <w:t>實施方式、成果發表</w:t>
      </w:r>
      <w:r w:rsidR="009C0BD6" w:rsidRPr="003B576E">
        <w:rPr>
          <w:rFonts w:ascii="標楷體" w:eastAsia="標楷體" w:hAnsi="標楷體" w:cs="Times New Roman" w:hint="eastAsia"/>
        </w:rPr>
        <w:t>須符合</w:t>
      </w:r>
      <w:r w:rsidRPr="003B576E">
        <w:rPr>
          <w:rFonts w:ascii="標楷體" w:eastAsia="標楷體" w:hAnsi="標楷體" w:cs="Times New Roman" w:hint="eastAsia"/>
        </w:rPr>
        <w:t>【</w:t>
      </w:r>
      <w:r w:rsidR="009C0BD6" w:rsidRPr="003B576E">
        <w:rPr>
          <w:rFonts w:ascii="標楷體" w:eastAsia="標楷體" w:hAnsi="標楷體" w:cs="Times New Roman" w:hint="eastAsia"/>
        </w:rPr>
        <w:t>國立中興大學教學資源發展中心學生學習社群計畫】之規定</w:t>
      </w:r>
      <w:r>
        <w:rPr>
          <w:rFonts w:ascii="標楷體" w:eastAsia="標楷體" w:hAnsi="標楷體" w:cs="Times New Roman" w:hint="eastAsia"/>
        </w:rPr>
        <w:t>，並將討論紀錄表、成果分享影片繳交至工學院</w:t>
      </w:r>
      <w:r w:rsidR="00065502">
        <w:rPr>
          <w:rFonts w:ascii="標楷體" w:eastAsia="標楷體" w:hAnsi="標楷體" w:cs="Times New Roman" w:hint="eastAsia"/>
        </w:rPr>
        <w:t xml:space="preserve">信箱: </w:t>
      </w:r>
      <w:hyperlink r:id="rId8" w:history="1">
        <w:r w:rsidR="00233BFC" w:rsidRPr="00594A21">
          <w:rPr>
            <w:rStyle w:val="a5"/>
            <w:rFonts w:ascii="標楷體" w:eastAsia="標楷體" w:hAnsi="標楷體" w:cs="Times New Roman" w:hint="eastAsia"/>
          </w:rPr>
          <w:t>e</w:t>
        </w:r>
        <w:r w:rsidR="00233BFC" w:rsidRPr="00594A21">
          <w:rPr>
            <w:rStyle w:val="a5"/>
            <w:rFonts w:ascii="標楷體" w:eastAsia="標楷體" w:hAnsi="標楷體" w:cs="Times New Roman"/>
          </w:rPr>
          <w:t>ngineer@dragon.nchu.edu.tw</w:t>
        </w:r>
      </w:hyperlink>
      <w:r w:rsidR="00233BFC">
        <w:rPr>
          <w:rFonts w:ascii="標楷體" w:eastAsia="標楷體" w:hAnsi="標楷體" w:cs="Times New Roman" w:hint="eastAsia"/>
        </w:rPr>
        <w:t>。</w:t>
      </w:r>
    </w:p>
    <w:sectPr w:rsidR="009C0BD6" w:rsidRPr="00D068B5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B09293" w14:textId="77777777" w:rsidR="000C457A" w:rsidRDefault="000C457A" w:rsidP="0095467E">
      <w:r>
        <w:separator/>
      </w:r>
    </w:p>
  </w:endnote>
  <w:endnote w:type="continuationSeparator" w:id="0">
    <w:p w14:paraId="4C33421F" w14:textId="77777777" w:rsidR="000C457A" w:rsidRDefault="000C457A" w:rsidP="009546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99FC99" w14:textId="77777777" w:rsidR="000C457A" w:rsidRDefault="000C457A" w:rsidP="0095467E">
      <w:r>
        <w:separator/>
      </w:r>
    </w:p>
  </w:footnote>
  <w:footnote w:type="continuationSeparator" w:id="0">
    <w:p w14:paraId="6B7D173D" w14:textId="77777777" w:rsidR="000C457A" w:rsidRDefault="000C457A" w:rsidP="009546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4514C4"/>
    <w:multiLevelType w:val="hybridMultilevel"/>
    <w:tmpl w:val="0194D60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557015E6">
      <w:start w:val="1"/>
      <w:numFmt w:val="decimal"/>
      <w:lvlText w:val="(%2)"/>
      <w:lvlJc w:val="left"/>
      <w:pPr>
        <w:ind w:left="96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W3MLA0MjI2sTAzNTFS0lEKTi0uzszPAymwrAUAPa2IUSwAAAA="/>
  </w:docVars>
  <w:rsids>
    <w:rsidRoot w:val="00FF44EC"/>
    <w:rsid w:val="00065502"/>
    <w:rsid w:val="000C457A"/>
    <w:rsid w:val="001252FD"/>
    <w:rsid w:val="001A2032"/>
    <w:rsid w:val="001B22F2"/>
    <w:rsid w:val="00233BFC"/>
    <w:rsid w:val="00335DC7"/>
    <w:rsid w:val="00366945"/>
    <w:rsid w:val="003B576E"/>
    <w:rsid w:val="00404437"/>
    <w:rsid w:val="00421110"/>
    <w:rsid w:val="00556C0C"/>
    <w:rsid w:val="005D2A53"/>
    <w:rsid w:val="005E42CC"/>
    <w:rsid w:val="00651EB9"/>
    <w:rsid w:val="006F1838"/>
    <w:rsid w:val="007A55E2"/>
    <w:rsid w:val="00920B3F"/>
    <w:rsid w:val="0095467E"/>
    <w:rsid w:val="00977A0B"/>
    <w:rsid w:val="009B4DAE"/>
    <w:rsid w:val="009C0BD6"/>
    <w:rsid w:val="00A3255B"/>
    <w:rsid w:val="00A80DF2"/>
    <w:rsid w:val="00A84BDE"/>
    <w:rsid w:val="00C072DC"/>
    <w:rsid w:val="00C25286"/>
    <w:rsid w:val="00C45E23"/>
    <w:rsid w:val="00C540AE"/>
    <w:rsid w:val="00CF67FA"/>
    <w:rsid w:val="00D00138"/>
    <w:rsid w:val="00D068B5"/>
    <w:rsid w:val="00FD0467"/>
    <w:rsid w:val="00FF44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379FDA0D"/>
  <w15:chartTrackingRefBased/>
  <w15:docId w15:val="{A180A21A-76EC-4601-AB1E-4C9891D035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072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9C0BD6"/>
    <w:pPr>
      <w:ind w:leftChars="200" w:left="480"/>
    </w:pPr>
  </w:style>
  <w:style w:type="character" w:styleId="a5">
    <w:name w:val="Hyperlink"/>
    <w:basedOn w:val="a0"/>
    <w:uiPriority w:val="99"/>
    <w:unhideWhenUsed/>
    <w:rsid w:val="00D068B5"/>
    <w:rPr>
      <w:color w:val="0563C1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D068B5"/>
    <w:rPr>
      <w:color w:val="605E5C"/>
      <w:shd w:val="clear" w:color="auto" w:fill="E1DFDD"/>
    </w:rPr>
  </w:style>
  <w:style w:type="paragraph" w:styleId="a7">
    <w:name w:val="header"/>
    <w:basedOn w:val="a"/>
    <w:link w:val="a8"/>
    <w:uiPriority w:val="99"/>
    <w:unhideWhenUsed/>
    <w:rsid w:val="0095467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95467E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95467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95467E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gineer@dragon.nchu.edu.tw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engineer.nchu.edu.tw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3</Pages>
  <Words>518</Words>
  <Characters>617</Characters>
  <Application>Microsoft Office Word</Application>
  <DocSecurity>0</DocSecurity>
  <Lines>144</Lines>
  <Paragraphs>51</Paragraphs>
  <ScaleCrop>false</ScaleCrop>
  <Company/>
  <LinksUpToDate>false</LinksUpToDate>
  <CharactersWithSpaces>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 chung</dc:creator>
  <cp:keywords/>
  <dc:description/>
  <cp:lastModifiedBy>USER</cp:lastModifiedBy>
  <cp:revision>23</cp:revision>
  <dcterms:created xsi:type="dcterms:W3CDTF">2022-08-24T02:15:00Z</dcterms:created>
  <dcterms:modified xsi:type="dcterms:W3CDTF">2024-02-19T0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d1668a849aea8fc495298410726d80d7a8817a3ab6beda6ae24a4b6f4a53478</vt:lpwstr>
  </property>
</Properties>
</file>